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AB98FE" w14:textId="77777777" w:rsidR="00716D99" w:rsidRDefault="00793371" w:rsidP="00793371">
      <w:pPr>
        <w:pStyle w:val="Heading1"/>
      </w:pPr>
      <w:r>
        <w:t>M</w:t>
      </w:r>
      <w:r w:rsidRPr="00793371">
        <w:t>ethodology</w:t>
      </w:r>
    </w:p>
    <w:p w14:paraId="171903C5" w14:textId="65059A10" w:rsidR="00793371" w:rsidRDefault="00793371" w:rsidP="00793371">
      <w:pPr>
        <w:pStyle w:val="Heading2"/>
      </w:pPr>
      <w:r>
        <w:t>Simulation</w:t>
      </w:r>
    </w:p>
    <w:p w14:paraId="35B25896" w14:textId="77777777" w:rsidR="00793371" w:rsidRDefault="00793371" w:rsidP="00793371">
      <w:pPr>
        <w:pStyle w:val="Heading3"/>
      </w:pPr>
      <w:r>
        <w:t>Simulator</w:t>
      </w:r>
    </w:p>
    <w:p w14:paraId="15FD38ED" w14:textId="77777777" w:rsidR="001E4698" w:rsidRDefault="001E4698" w:rsidP="00E831AC">
      <w:r>
        <w:t>In or</w:t>
      </w:r>
      <w:r w:rsidR="00EC4393">
        <w:t>der to simulate the manipulator</w:t>
      </w:r>
      <w:r>
        <w:t xml:space="preserve"> arms different configurations Gazebo simulator and MoveIt for motion planning, inverse kinematics, control</w:t>
      </w:r>
      <w:r w:rsidR="00E831AC">
        <w:t>,</w:t>
      </w:r>
      <w:r>
        <w:t xml:space="preserve"> and collision checking.  </w:t>
      </w:r>
      <w:r w:rsidR="00EC4393">
        <w:t>Robot Operating System (ROS) been used to establish communication between Gazebo and MoveIt.</w:t>
      </w:r>
    </w:p>
    <w:p w14:paraId="2E7DAC0C" w14:textId="77777777" w:rsidR="006F0EEC" w:rsidRDefault="00E831AC" w:rsidP="00744222">
      <w:r>
        <w:t>Gazebo simulate</w:t>
      </w:r>
      <w:r w:rsidR="0008092A">
        <w:t>s</w:t>
      </w:r>
      <w:r>
        <w:t xml:space="preserve"> the real world and the environment where the manipulator arm will work.</w:t>
      </w:r>
      <w:r w:rsidR="0008092A">
        <w:t xml:space="preserve">  The plant is modeled as </w:t>
      </w:r>
      <w:r w:rsidR="00744222">
        <w:t xml:space="preserve">a </w:t>
      </w:r>
      <w:r w:rsidR="0008092A">
        <w:t>cylinder at a height of 0.75 meters and a radius of 0.5 meters</w:t>
      </w:r>
      <w:r w:rsidR="00744222">
        <w:t>.</w:t>
      </w:r>
    </w:p>
    <w:p w14:paraId="263E1AEF" w14:textId="77777777" w:rsidR="006F0EEC" w:rsidRDefault="006F0EEC" w:rsidP="00964905">
      <w:r>
        <w:t xml:space="preserve">The path planner that used is </w:t>
      </w:r>
      <w:r w:rsidRPr="006F0EEC">
        <w:t>rapidly exploring random tree (</w:t>
      </w:r>
      <w:r>
        <w:t xml:space="preserve">RRT) </w:t>
      </w:r>
      <w:r w:rsidR="004261B5">
        <w:t xml:space="preserve">which can </w:t>
      </w:r>
      <w:r w:rsidR="004261B5" w:rsidRPr="004261B5">
        <w:t>handle problems with obstacles and differential constraints</w:t>
      </w:r>
      <w:r w:rsidR="004261B5">
        <w:t xml:space="preserve">.   RRT doesn’t best path isn't finding the optimal path but find a path in </w:t>
      </w:r>
      <w:r w:rsidR="00481F92">
        <w:t xml:space="preserve">a </w:t>
      </w:r>
      <w:r w:rsidR="004261B5">
        <w:t>short time.</w:t>
      </w:r>
      <w:r w:rsidR="00481F92">
        <w:t xml:space="preserve"> For the simulation, the planner has a limit of 2 seconds to find </w:t>
      </w:r>
      <w:r w:rsidR="00964905">
        <w:t>is built</w:t>
      </w:r>
      <w:r w:rsidR="00481F92">
        <w:t xml:space="preserve"> plan to the desired point. </w:t>
      </w:r>
    </w:p>
    <w:p w14:paraId="379BFCBF" w14:textId="77777777" w:rsidR="001E4698" w:rsidRDefault="00744222" w:rsidP="001A2822">
      <w:r>
        <w:t>The dynamic and kinematic structure that is used in ROS and Gazebo</w:t>
      </w:r>
      <w:r w:rsidR="005B3233">
        <w:t>,</w:t>
      </w:r>
      <w:r>
        <w:t xml:space="preserve"> to present arms</w:t>
      </w:r>
      <w:r w:rsidR="005B3233">
        <w:t>,</w:t>
      </w:r>
      <w:r>
        <w:t xml:space="preserve"> is Universal Robotics Description Format (URDF).</w:t>
      </w:r>
    </w:p>
    <w:p w14:paraId="763BEE85" w14:textId="77777777" w:rsidR="00C5643A" w:rsidRDefault="00C5643A" w:rsidP="001A2822">
      <w:r>
        <w:t>In the simulator, 4 points have been chosen to be reached by the arm. All the points are at a distance of 30 cm from the plant and in a different orientation.</w:t>
      </w:r>
    </w:p>
    <w:p w14:paraId="743A5AED" w14:textId="77777777" w:rsidR="00ED1A3E" w:rsidRDefault="00ED1A3E" w:rsidP="00C5643A">
      <w:r w:rsidRPr="00116A4B">
        <w:rPr>
          <w:highlight w:val="yellow"/>
        </w:rPr>
        <w:t>**** Add the points + plant image with coordinate frame ***</w:t>
      </w:r>
    </w:p>
    <w:p w14:paraId="7DBF249D" w14:textId="77777777" w:rsidR="000133AA" w:rsidRDefault="000133AA" w:rsidP="00B90F0E">
      <w:r>
        <w:t>The selected manipulator will be mounted</w:t>
      </w:r>
      <w:r w:rsidR="001A2822">
        <w:t xml:space="preserve"> on a mobile platform </w:t>
      </w:r>
      <w:r w:rsidR="00B90F0E">
        <w:t>that</w:t>
      </w:r>
      <w:r w:rsidR="001A2822">
        <w:t xml:space="preserve"> will drive through the greenhouse, therefore for each arm, a prismatic joint, parallel to the plant, was added in the start of </w:t>
      </w:r>
      <w:r w:rsidR="001E7419">
        <w:t xml:space="preserve">the arm.  The </w:t>
      </w:r>
      <w:r w:rsidR="00B90F0E">
        <w:t>range of this prismatic joint is 1.5 meters.</w:t>
      </w:r>
    </w:p>
    <w:p w14:paraId="28EC983E" w14:textId="77777777" w:rsidR="0059243A" w:rsidRPr="001E4698" w:rsidRDefault="0059243A" w:rsidP="0059243A">
      <w:r>
        <w:t>On the arm end effector will be mounted a multi-spectral camera in order to conduct an early detection, for this purpose, the camera orientation is not important</w:t>
      </w:r>
      <w:r w:rsidR="00EB124C">
        <w:t>,</w:t>
      </w:r>
      <w:r>
        <w:t xml:space="preserve"> therefore, a rotation joint about Z ax was added to the end of each arm.</w:t>
      </w:r>
    </w:p>
    <w:p w14:paraId="17994A15" w14:textId="77777777" w:rsidR="00793371" w:rsidRDefault="0035079C" w:rsidP="0035079C">
      <w:pPr>
        <w:pStyle w:val="Heading3"/>
      </w:pPr>
      <w:r>
        <w:t>Manipulator arms configurations</w:t>
      </w:r>
    </w:p>
    <w:p w14:paraId="6EBBCD03" w14:textId="77777777" w:rsidR="00EB124C" w:rsidRDefault="004E5B9C" w:rsidP="00EB124C">
      <w:r>
        <w:t xml:space="preserve">Each </w:t>
      </w:r>
      <w:r w:rsidR="00EB124C">
        <w:t>manipulator arm configuration (configurati</w:t>
      </w:r>
      <w:r w:rsidR="00964905">
        <w:t>on) is built</w:t>
      </w:r>
      <w:r w:rsidR="00EB124C">
        <w:t xml:space="preserve"> from three parts: joint, joint ax and link length.  The joints are divided into three types: </w:t>
      </w:r>
    </w:p>
    <w:p w14:paraId="35B4CD93" w14:textId="77777777" w:rsidR="000054A1" w:rsidRPr="000054A1" w:rsidRDefault="00EB124C" w:rsidP="00EB124C">
      <w:pPr>
        <w:pStyle w:val="ListParagraph"/>
        <w:numPr>
          <w:ilvl w:val="0"/>
          <w:numId w:val="11"/>
        </w:numPr>
      </w:pPr>
      <w:r>
        <w:t>Roll – Revolute joint about Z ax</w:t>
      </w:r>
    </w:p>
    <w:p w14:paraId="743F4003" w14:textId="77777777" w:rsidR="0035079C" w:rsidRDefault="00EB124C" w:rsidP="00EB124C">
      <w:pPr>
        <w:pStyle w:val="ListParagraph"/>
        <w:numPr>
          <w:ilvl w:val="0"/>
          <w:numId w:val="11"/>
        </w:numPr>
      </w:pPr>
      <w:r>
        <w:t>Pitch – Revolute joint about Y ax</w:t>
      </w:r>
    </w:p>
    <w:p w14:paraId="3987BB76" w14:textId="77777777" w:rsidR="00EB124C" w:rsidRDefault="00EB124C" w:rsidP="00EB124C">
      <w:pPr>
        <w:pStyle w:val="ListParagraph"/>
        <w:numPr>
          <w:ilvl w:val="0"/>
          <w:numId w:val="11"/>
        </w:numPr>
      </w:pPr>
      <w:r>
        <w:t>Prismatic – Linear sliding along Z ax</w:t>
      </w:r>
    </w:p>
    <w:p w14:paraId="272F67D3" w14:textId="77777777" w:rsidR="00BE5AEB" w:rsidRDefault="00BE5AEB" w:rsidP="00BE5AEB">
      <w:r>
        <w:t xml:space="preserve">The Joint ax is defined as </w:t>
      </w:r>
      <w:r w:rsidR="0011360C">
        <w:t xml:space="preserve">a </w:t>
      </w:r>
      <w:r>
        <w:t>joint ax consider to the previ</w:t>
      </w:r>
      <w:r w:rsidR="007C514D">
        <w:t>o</w:t>
      </w:r>
      <w:r>
        <w:t>us coordinate system.</w:t>
      </w:r>
    </w:p>
    <w:p w14:paraId="60AEC7D7" w14:textId="77777777" w:rsidR="00BE5AEB" w:rsidRDefault="00D2433F" w:rsidP="00964905">
      <w:r>
        <w:t xml:space="preserve">The link length is the length of each link along </w:t>
      </w:r>
      <w:r w:rsidR="00964905">
        <w:t xml:space="preserve">the </w:t>
      </w:r>
      <w:r>
        <w:t>Z ax of its coordinate system.</w:t>
      </w:r>
    </w:p>
    <w:p w14:paraId="2C357A2B" w14:textId="77777777" w:rsidR="00964905" w:rsidRDefault="00C24482" w:rsidP="00080585">
      <w:r>
        <w:t xml:space="preserve">in Figure  </w:t>
      </w:r>
      <w:r w:rsidRPr="000F0DE1">
        <w:rPr>
          <w:highlight w:val="yellow"/>
        </w:rPr>
        <w:t>***</w:t>
      </w:r>
      <w:r>
        <w:t xml:space="preserve"> it can be seen an example for Roll_Z_0.1 </w:t>
      </w:r>
      <w:r>
        <w:sym w:font="Wingdings" w:char="F0E0"/>
      </w:r>
      <w:r>
        <w:t xml:space="preserve">Pitch_Y_0.4 </w:t>
      </w:r>
      <w:r>
        <w:sym w:font="Wingdings" w:char="F0E0"/>
      </w:r>
      <w:r>
        <w:t xml:space="preserve"> Prismatic_Y_0.7</w:t>
      </w:r>
      <w:r w:rsidR="006216A8">
        <w:t>.</w:t>
      </w:r>
    </w:p>
    <w:p w14:paraId="1A9C8F27" w14:textId="77777777" w:rsidR="004247AB" w:rsidRDefault="006216A8" w:rsidP="00080585">
      <w:r>
        <w:t>For the creation of each configuration the following parameters have been set:</w:t>
      </w:r>
    </w:p>
    <w:p w14:paraId="032C823F" w14:textId="77777777" w:rsidR="006216A8" w:rsidRDefault="006216A8" w:rsidP="006216A8">
      <w:pPr>
        <w:pStyle w:val="ListParagraph"/>
        <w:numPr>
          <w:ilvl w:val="0"/>
          <w:numId w:val="12"/>
        </w:numPr>
      </w:pPr>
      <w:r>
        <w:t>All the links are cylindrical when the first link at radius 0.05m, the second 0.045m and continue until 0.025m</w:t>
      </w:r>
    </w:p>
    <w:p w14:paraId="5D8D4B67" w14:textId="77777777" w:rsidR="00762125" w:rsidRDefault="00776A89" w:rsidP="006216A8">
      <w:pPr>
        <w:pStyle w:val="ListParagraph"/>
        <w:numPr>
          <w:ilvl w:val="0"/>
          <w:numId w:val="12"/>
        </w:numPr>
      </w:pPr>
      <w:r>
        <w:t>For Revolute joints (Roll and Pitch) the joint limit is are [-PI, PI] and</w:t>
      </w:r>
      <w:r w:rsidR="00745E02">
        <w:t xml:space="preserve"> for prismatic joints</w:t>
      </w:r>
      <w:r w:rsidR="001956F3">
        <w:t>,</w:t>
      </w:r>
      <w:r w:rsidR="00745E02">
        <w:t xml:space="preserve"> the limit is [0, 2*link length]</w:t>
      </w:r>
    </w:p>
    <w:p w14:paraId="1092A82F" w14:textId="77777777" w:rsidR="001956F3" w:rsidRDefault="00762125" w:rsidP="006216A8">
      <w:pPr>
        <w:pStyle w:val="ListParagraph"/>
        <w:numPr>
          <w:ilvl w:val="0"/>
          <w:numId w:val="12"/>
        </w:numPr>
      </w:pPr>
      <w:r>
        <w:t>All the configuration will be between 3-6 Degrees of Freedom (DOF)</w:t>
      </w:r>
    </w:p>
    <w:p w14:paraId="654ABD8E" w14:textId="77777777" w:rsidR="006216A8" w:rsidRDefault="001956F3" w:rsidP="006216A8">
      <w:pPr>
        <w:pStyle w:val="ListParagraph"/>
        <w:numPr>
          <w:ilvl w:val="0"/>
          <w:numId w:val="12"/>
        </w:numPr>
      </w:pPr>
      <w:r>
        <w:t>The length of the links will be one of the following (0.1, 0.4, 0.7) meters</w:t>
      </w:r>
      <w:r w:rsidR="00776A89">
        <w:t xml:space="preserve"> </w:t>
      </w:r>
    </w:p>
    <w:p w14:paraId="1551100A" w14:textId="3BCA8FD7" w:rsidR="003033E8" w:rsidRPr="003033E8" w:rsidRDefault="003033E8" w:rsidP="004B4A56">
      <w:pPr>
        <w:numPr>
          <w:ilvl w:val="0"/>
          <w:numId w:val="12"/>
        </w:numPr>
      </w:pPr>
      <w:r w:rsidRPr="003033E8">
        <w:lastRenderedPageBreak/>
        <w:t>Success:</w:t>
      </w:r>
      <w:r w:rsidR="004B4A56">
        <w:t xml:space="preserve"> </w:t>
      </w:r>
      <w:r w:rsidR="00D00A0B">
        <w:t xml:space="preserve">the arm </w:t>
      </w:r>
      <w:r w:rsidRPr="003033E8">
        <w:t>need to reach to one of the 2 top points and to the middle and the lower points</w:t>
      </w:r>
      <w:r w:rsidR="00D00A0B">
        <w:t xml:space="preserve"> (</w:t>
      </w:r>
      <w:r w:rsidR="00D00A0B" w:rsidRPr="00D00A0B">
        <w:rPr>
          <w:highlight w:val="yellow"/>
        </w:rPr>
        <w:t>Figure ***)</w:t>
      </w:r>
    </w:p>
    <w:p w14:paraId="4551E7B4" w14:textId="4360A5EB" w:rsidR="0031130C" w:rsidRDefault="0031130C" w:rsidP="006F29D0">
      <w:r>
        <w:t xml:space="preserve">This gives about </w:t>
      </w:r>
      <w:r w:rsidR="006F29D0">
        <w:t>34,636,800</w:t>
      </w:r>
      <w:bookmarkStart w:id="0" w:name="_GoBack"/>
      <w:bookmarkEnd w:id="0"/>
      <w:r>
        <w:t xml:space="preserve"> possible configurations.</w:t>
      </w:r>
    </w:p>
    <w:p w14:paraId="7232AC18" w14:textId="77777777" w:rsidR="006B79E2" w:rsidRDefault="006B79E2" w:rsidP="0031130C">
      <w:r>
        <w:rPr>
          <w:noProof/>
        </w:rPr>
        <mc:AlternateContent>
          <mc:Choice Requires="wpg">
            <w:drawing>
              <wp:anchor distT="0" distB="0" distL="114300" distR="114300" simplePos="0" relativeHeight="251658240" behindDoc="1" locked="0" layoutInCell="1" allowOverlap="1" wp14:anchorId="3FD20895" wp14:editId="5B2519C0">
                <wp:simplePos x="0" y="0"/>
                <wp:positionH relativeFrom="column">
                  <wp:posOffset>716280</wp:posOffset>
                </wp:positionH>
                <wp:positionV relativeFrom="paragraph">
                  <wp:posOffset>0</wp:posOffset>
                </wp:positionV>
                <wp:extent cx="4067175" cy="2472055"/>
                <wp:effectExtent l="0" t="0" r="28575" b="23495"/>
                <wp:wrapTopAndBottom/>
                <wp:docPr id="270" name="Group 270"/>
                <wp:cNvGraphicFramePr/>
                <a:graphic xmlns:a="http://schemas.openxmlformats.org/drawingml/2006/main">
                  <a:graphicData uri="http://schemas.microsoft.com/office/word/2010/wordprocessingGroup">
                    <wpg:wgp>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0D03A01" w14:textId="77777777" w:rsidR="006B79E2" w:rsidRDefault="006B79E2" w:rsidP="006B79E2">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516DA2F1" w14:textId="77777777" w:rsidR="006B79E2" w:rsidRDefault="006B79E2" w:rsidP="006B79E2">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7E20FC4A" w14:textId="77777777" w:rsidR="006B79E2" w:rsidRDefault="006B79E2" w:rsidP="006B79E2">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C885099" w14:textId="77777777" w:rsidR="006B79E2" w:rsidRDefault="006B79E2" w:rsidP="006B79E2">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54F30B8F" w14:textId="77777777" w:rsidR="006B79E2" w:rsidRDefault="006B79E2" w:rsidP="006B79E2">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4802087" w14:textId="77777777" w:rsidR="006B79E2" w:rsidRDefault="006B79E2" w:rsidP="006B79E2">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40B464A4" w14:textId="77777777" w:rsidR="006B79E2" w:rsidRDefault="006B79E2" w:rsidP="006B79E2">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1FC3FBBD" w14:textId="77777777" w:rsidR="006B79E2" w:rsidRDefault="006B79E2" w:rsidP="006B79E2">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B2DF648" w14:textId="77777777" w:rsidR="006B79E2" w:rsidRDefault="006B79E2" w:rsidP="006B79E2">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3FD20895" id="Group 270" o:spid="_x0000_s1026" style="position:absolute;margin-left:56.4pt;margin-top:0;width:320.25pt;height:194.65pt;z-index:-251658240;mso-width-relative:margin;mso-height-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50D03A01" w14:textId="77777777" w:rsidR="006B79E2" w:rsidRDefault="006B79E2" w:rsidP="006B79E2">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516DA2F1" w14:textId="77777777" w:rsidR="006B79E2" w:rsidRDefault="006B79E2" w:rsidP="006B79E2">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7E20FC4A" w14:textId="77777777" w:rsidR="006B79E2" w:rsidRDefault="006B79E2" w:rsidP="006B79E2">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6C885099" w14:textId="77777777" w:rsidR="006B79E2" w:rsidRDefault="006B79E2" w:rsidP="006B79E2">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54F30B8F" w14:textId="77777777" w:rsidR="006B79E2" w:rsidRDefault="006B79E2" w:rsidP="006B79E2">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4802087" w14:textId="77777777" w:rsidR="006B79E2" w:rsidRDefault="006B79E2" w:rsidP="006B79E2">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40B464A4" w14:textId="77777777" w:rsidR="006B79E2" w:rsidRDefault="006B79E2" w:rsidP="006B79E2">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1FC3FBBD" w14:textId="77777777" w:rsidR="006B79E2" w:rsidRDefault="006B79E2" w:rsidP="006B79E2">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B2DF648" w14:textId="77777777" w:rsidR="006B79E2" w:rsidRDefault="006B79E2" w:rsidP="006B79E2">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w10:wrap type="topAndBottom"/>
              </v:group>
            </w:pict>
          </mc:Fallback>
        </mc:AlternateContent>
      </w:r>
    </w:p>
    <w:p w14:paraId="1D010E68" w14:textId="77777777" w:rsidR="006B79E2" w:rsidRDefault="006B79E2" w:rsidP="0031130C"/>
    <w:p w14:paraId="4C925EA8" w14:textId="77777777" w:rsidR="0031130C" w:rsidRDefault="0031130C" w:rsidP="0031130C">
      <w:r>
        <w:t>In order to reduce the number of configurations and to fit the specific problem some assumptions have been done:</w:t>
      </w:r>
    </w:p>
    <w:p w14:paraId="264639AF" w14:textId="77777777" w:rsidR="0031130C" w:rsidRDefault="005F7216" w:rsidP="0031130C">
      <w:pPr>
        <w:pStyle w:val="ListParagraph"/>
        <w:numPr>
          <w:ilvl w:val="0"/>
          <w:numId w:val="12"/>
        </w:numPr>
      </w:pPr>
      <w:r>
        <w:t>The f</w:t>
      </w:r>
      <w:r w:rsidR="0031130C" w:rsidRPr="0031130C">
        <w:t>irst</w:t>
      </w:r>
      <w:r w:rsidR="0031130C">
        <w:t xml:space="preserve"> joint is rotational along Z ax (Roll_Z)</w:t>
      </w:r>
    </w:p>
    <w:p w14:paraId="6F1FC291" w14:textId="77777777" w:rsidR="0031130C" w:rsidRDefault="005F7216" w:rsidP="005F7216">
      <w:pPr>
        <w:pStyle w:val="ListParagraph"/>
        <w:numPr>
          <w:ilvl w:val="0"/>
          <w:numId w:val="12"/>
        </w:numPr>
      </w:pPr>
      <w:r>
        <w:t>The f</w:t>
      </w:r>
      <w:r w:rsidR="0031130C" w:rsidRPr="0031130C">
        <w:t xml:space="preserve">irst link length = 0.1m </w:t>
      </w:r>
      <w:r w:rsidR="0031130C">
        <w:t xml:space="preserve"> </w:t>
      </w:r>
    </w:p>
    <w:p w14:paraId="30782645" w14:textId="77777777" w:rsidR="005F7216" w:rsidRDefault="005F7216" w:rsidP="005F7216">
      <w:pPr>
        <w:pStyle w:val="ListParagraph"/>
        <w:numPr>
          <w:ilvl w:val="0"/>
          <w:numId w:val="12"/>
        </w:numPr>
      </w:pPr>
      <w:r w:rsidRPr="005F7216">
        <w:t>T</w:t>
      </w:r>
      <w:r>
        <w:t>he t</w:t>
      </w:r>
      <w:r w:rsidRPr="005F7216">
        <w:t>otal length of all the links &gt; 1m</w:t>
      </w:r>
    </w:p>
    <w:p w14:paraId="0C60E6A2" w14:textId="77777777" w:rsidR="000021DB" w:rsidRPr="005F7216" w:rsidRDefault="007A7E0D" w:rsidP="005F7216">
      <w:pPr>
        <w:pStyle w:val="ListParagraph"/>
        <w:numPr>
          <w:ilvl w:val="0"/>
          <w:numId w:val="12"/>
        </w:numPr>
      </w:pPr>
      <w:r w:rsidRPr="005F7216">
        <w:t>2 adjacent prismatic joints must be perpendiculars</w:t>
      </w:r>
    </w:p>
    <w:p w14:paraId="7C7C85DA" w14:textId="77777777" w:rsidR="000021DB" w:rsidRPr="005F7216" w:rsidRDefault="007A7E0D" w:rsidP="005F7216">
      <w:pPr>
        <w:pStyle w:val="ListParagraph"/>
        <w:numPr>
          <w:ilvl w:val="0"/>
          <w:numId w:val="12"/>
        </w:numPr>
      </w:pPr>
      <w:r w:rsidRPr="005F7216">
        <w:t>No more than 3 prismatic joints</w:t>
      </w:r>
    </w:p>
    <w:p w14:paraId="5027F474" w14:textId="77777777" w:rsidR="005F7216" w:rsidRDefault="005F7216" w:rsidP="005F7216">
      <w:pPr>
        <w:pStyle w:val="ListParagraph"/>
        <w:numPr>
          <w:ilvl w:val="0"/>
          <w:numId w:val="12"/>
        </w:numPr>
      </w:pPr>
      <w:r w:rsidRPr="005F7216">
        <w:t xml:space="preserve">After Roll joint can’t </w:t>
      </w:r>
      <w:r>
        <w:t>be Roll\Pitch joint in the Z ax</w:t>
      </w:r>
    </w:p>
    <w:p w14:paraId="27D9F483" w14:textId="77777777" w:rsidR="005F7216" w:rsidRDefault="005F7216" w:rsidP="005F7216">
      <w:pPr>
        <w:pStyle w:val="ListParagraph"/>
        <w:numPr>
          <w:ilvl w:val="0"/>
          <w:numId w:val="12"/>
        </w:numPr>
      </w:pPr>
      <w:r w:rsidRPr="005F7216">
        <w:t>After Roll Joint or the following joints sequence [ Roll -&gt; Pris Z] the next joint won</w:t>
      </w:r>
      <w:r>
        <w:t>’t be in the X ax</w:t>
      </w:r>
    </w:p>
    <w:p w14:paraId="6F860E6B" w14:textId="73F0D367" w:rsidR="00B15F86" w:rsidRDefault="00B15F86" w:rsidP="00D02F65">
      <w:pPr>
        <w:pStyle w:val="ListParagraph"/>
        <w:numPr>
          <w:ilvl w:val="0"/>
          <w:numId w:val="12"/>
        </w:numPr>
      </w:pPr>
      <w:r>
        <w:t>The weight of each link is calculated by the ratio between the accum</w:t>
      </w:r>
      <w:r w:rsidR="00D02F65">
        <w:t>ula</w:t>
      </w:r>
      <w:r>
        <w:t>ted length to the accumulated weight of the link</w:t>
      </w:r>
      <w:r w:rsidR="00B65EF9">
        <w:t>- the</w:t>
      </w:r>
      <w:r>
        <w:t xml:space="preserve"> ratio w</w:t>
      </w:r>
      <w:r w:rsidR="00D02F65">
        <w:t>as</w:t>
      </w:r>
      <w:r>
        <w:t xml:space="preserve"> calculated according</w:t>
      </w:r>
      <w:r w:rsidR="00D02F65">
        <w:t xml:space="preserve"> to</w:t>
      </w:r>
      <w:r>
        <w:t xml:space="preserve"> 2 different type</w:t>
      </w:r>
      <w:r w:rsidR="00D02F65">
        <w:t>s</w:t>
      </w:r>
      <w:r>
        <w:t xml:space="preserve"> of manipulators: UR5 and MOTOMAN NX100</w:t>
      </w:r>
      <w:r w:rsidR="00D02F65">
        <w:t xml:space="preserve">  (figure ***)</w:t>
      </w:r>
      <w:r w:rsidR="005D55B9">
        <w:t xml:space="preserve"> </w:t>
      </w:r>
      <w:r w:rsidR="00F52575">
        <w:t xml:space="preserve"> </w:t>
      </w:r>
    </w:p>
    <w:p w14:paraId="04E40DFE" w14:textId="77777777" w:rsidR="008C6D37" w:rsidRPr="008C6D37" w:rsidRDefault="008C6D37" w:rsidP="008C6D37">
      <w:pPr>
        <w:ind w:left="720"/>
      </w:pPr>
      <w:r w:rsidRPr="008C6D37">
        <w:t>Weight[</w:t>
      </w:r>
      <w:r w:rsidR="00C6221C">
        <w:t xml:space="preserve">link </w:t>
      </w:r>
      <w:r w:rsidRPr="008C6D37">
        <w:t>i] = acc_length[</w:t>
      </w:r>
      <w:r w:rsidR="00C6221C">
        <w:t xml:space="preserve">link </w:t>
      </w:r>
      <w:r w:rsidRPr="008C6D37">
        <w:t>i] * 8.79 + 4.29 –acc_weight[</w:t>
      </w:r>
      <w:r w:rsidR="00C6221C">
        <w:t xml:space="preserve">link </w:t>
      </w:r>
      <w:r w:rsidRPr="008C6D37">
        <w:t xml:space="preserve">i-1] </w:t>
      </w:r>
    </w:p>
    <w:p w14:paraId="3BF98B23" w14:textId="77777777" w:rsidR="00423DC5" w:rsidRDefault="00423DC5" w:rsidP="00423DC5">
      <w:r>
        <w:t>After those assumptions</w:t>
      </w:r>
      <w:r w:rsidR="00B713C0">
        <w:t>,</w:t>
      </w:r>
      <w:r>
        <w:t xml:space="preserve"> there are </w:t>
      </w:r>
      <w:r w:rsidRPr="00423DC5">
        <w:t>1,695,044</w:t>
      </w:r>
      <w:r>
        <w:t xml:space="preserve"> configurations</w:t>
      </w:r>
      <w:r w:rsidR="00B713C0">
        <w:t>.</w:t>
      </w:r>
    </w:p>
    <w:p w14:paraId="6F5B8A97" w14:textId="77777777" w:rsidR="0031130C" w:rsidRDefault="00F72732" w:rsidP="004714A9">
      <w:r>
        <w:t>In figure **** it can be seen all the possible configurations of joints (without links length) of 3 DOF and one example to 4-6 DOF configuration.</w:t>
      </w:r>
    </w:p>
    <w:p w14:paraId="25E0AAA2" w14:textId="77777777" w:rsidR="00B15F86" w:rsidRDefault="00B15F86" w:rsidP="004714A9"/>
    <w:p w14:paraId="36FED25B" w14:textId="77777777" w:rsidR="00F72732" w:rsidRDefault="00F72732" w:rsidP="00F72732">
      <w:pPr>
        <w:jc w:val="center"/>
      </w:pPr>
      <w:r>
        <w:rPr>
          <w:noProof/>
        </w:rPr>
        <w:lastRenderedPageBreak/>
        <w:drawing>
          <wp:inline distT="0" distB="0" distL="0" distR="0" wp14:anchorId="50753F6D" wp14:editId="3959BEB5">
            <wp:extent cx="5696424" cy="4286707"/>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a:blip r:embed="rId6" cstate="print">
                      <a:extLst>
                        <a:ext uri="{28A0092B-C50C-407E-A947-70E740481C1C}">
                          <a14:useLocalDpi xmlns:a14="http://schemas.microsoft.com/office/drawing/2010/main" val="0"/>
                        </a:ext>
                      </a:extLst>
                    </a:blip>
                    <a:srcRect l="10403" t="9009" r="7039" b="8118"/>
                    <a:stretch>
                      <a:fillRect/>
                    </a:stretch>
                  </pic:blipFill>
                  <pic:spPr bwMode="auto">
                    <a:xfrm>
                      <a:off x="0" y="0"/>
                      <a:ext cx="5708188" cy="4295560"/>
                    </a:xfrm>
                    <a:prstGeom prst="rect">
                      <a:avLst/>
                    </a:prstGeom>
                    <a:noFill/>
                    <a:ln>
                      <a:noFill/>
                    </a:ln>
                  </pic:spPr>
                </pic:pic>
              </a:graphicData>
            </a:graphic>
          </wp:inline>
        </w:drawing>
      </w:r>
    </w:p>
    <w:p w14:paraId="68D8CE2A" w14:textId="77777777" w:rsidR="00B4506A" w:rsidRDefault="00B4506A" w:rsidP="00B4506A">
      <w:pPr>
        <w:jc w:val="center"/>
      </w:pPr>
      <w:r w:rsidRPr="00B4506A">
        <w:rPr>
          <w:noProof/>
        </w:rPr>
        <w:drawing>
          <wp:inline distT="0" distB="0" distL="0" distR="0" wp14:anchorId="050132D9" wp14:editId="42F5F088">
            <wp:extent cx="6518475" cy="3628339"/>
            <wp:effectExtent l="0" t="0" r="0" b="0"/>
            <wp:docPr id="5"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6525937" cy="3632493"/>
                    </a:xfrm>
                    <a:prstGeom prst="rect">
                      <a:avLst/>
                    </a:prstGeom>
                  </pic:spPr>
                </pic:pic>
              </a:graphicData>
            </a:graphic>
          </wp:inline>
        </w:drawing>
      </w:r>
    </w:p>
    <w:p w14:paraId="5F28A4DA" w14:textId="0BDCC96C" w:rsidR="0031130C" w:rsidRDefault="00D02F65" w:rsidP="00FC68BF">
      <w:pPr>
        <w:jc w:val="center"/>
      </w:pPr>
      <w:r w:rsidRPr="007030DB">
        <w:rPr>
          <w:noProof/>
        </w:rPr>
        <w:lastRenderedPageBreak/>
        <w:drawing>
          <wp:inline distT="0" distB="0" distL="0" distR="0" wp14:anchorId="4ECD0114" wp14:editId="701975E2">
            <wp:extent cx="5385301" cy="2969971"/>
            <wp:effectExtent l="0" t="0" r="6350" b="1905"/>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
                    <a:stretch>
                      <a:fillRect/>
                    </a:stretch>
                  </pic:blipFill>
                  <pic:spPr>
                    <a:xfrm>
                      <a:off x="0" y="0"/>
                      <a:ext cx="5406859" cy="2981860"/>
                    </a:xfrm>
                    <a:prstGeom prst="rect">
                      <a:avLst/>
                    </a:prstGeom>
                  </pic:spPr>
                </pic:pic>
              </a:graphicData>
            </a:graphic>
          </wp:inline>
        </w:drawing>
      </w:r>
    </w:p>
    <w:p w14:paraId="354931C3" w14:textId="77777777" w:rsidR="00CB6311" w:rsidRDefault="00CB6311" w:rsidP="0031130C"/>
    <w:p w14:paraId="5406D543" w14:textId="28DEB893" w:rsidR="0031130C" w:rsidRDefault="00671D4C" w:rsidP="00671D4C">
      <w:pPr>
        <w:pStyle w:val="Heading2"/>
      </w:pPr>
      <w:r>
        <w:t>Optimization</w:t>
      </w:r>
    </w:p>
    <w:p w14:paraId="45E74D4E" w14:textId="1613546B" w:rsidR="00F713B4" w:rsidRDefault="008D5BD2" w:rsidP="005E4217">
      <w:r>
        <w:t>As said before there are almost 1,700,000 configura</w:t>
      </w:r>
      <w:r w:rsidR="00627874">
        <w:t xml:space="preserve">tions, which average time of simulation of 15 seconds per configuration it will take about 300 days to simulate all the configurations. Therefore, an optimization method developed in order to find the optimal configuration in a reasonable time.  </w:t>
      </w:r>
      <w:r w:rsidR="000F21F8">
        <w:t>In this case, the s</w:t>
      </w:r>
      <w:r w:rsidR="000F21F8" w:rsidRPr="000F21F8">
        <w:t>et-based concept</w:t>
      </w:r>
      <w:r w:rsidR="000F21F8">
        <w:t xml:space="preserve"> approach, which combined configurations with the same properties in one design concept.  </w:t>
      </w:r>
      <w:r w:rsidR="00A00BF5">
        <w:t>In this specific problem, there are almost 800 concepts and it will be a time consuming</w:t>
      </w:r>
      <w:r w:rsidR="005E4217">
        <w:t>, 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5E4217">
        <w:t>satisficing c</w:t>
      </w:r>
      <w:r w:rsidR="005E4217" w:rsidRPr="005E4217">
        <w:t>oncepts</w:t>
      </w:r>
      <w:r w:rsidR="005E4217">
        <w:t xml:space="preserve"> </w:t>
      </w:r>
      <w:r w:rsidR="005E4217" w:rsidRPr="005E4217">
        <w:t>based</w:t>
      </w:r>
      <w:r w:rsidR="005E4217">
        <w:t xml:space="preserve"> on dynamic window-of-interest,</w:t>
      </w:r>
      <w:r w:rsidR="005E4217" w:rsidRPr="005E4217">
        <w:t xml:space="preserve"> th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In this part, a predefined computing time allocated to find s</w:t>
      </w:r>
      <w:r w:rsidR="00DA206F" w:rsidRPr="00DA206F">
        <w:t>atisficing</w:t>
      </w:r>
      <w:r w:rsidR="00DA206F">
        <w:t xml:space="preserve"> concepts that would be explored more deeply in the second part of the optimization.</w:t>
      </w:r>
    </w:p>
    <w:p w14:paraId="22774EFD" w14:textId="10BC880B" w:rsidR="005E4217" w:rsidRDefault="00F713B4" w:rsidP="008257D3">
      <w:r>
        <w:t xml:space="preserve">In </w:t>
      </w:r>
      <w:r w:rsidR="00D05287">
        <w:t xml:space="preserve">the second part, the concepts that </w:t>
      </w:r>
      <w:r w:rsidR="00D05287">
        <w:t>s</w:t>
      </w:r>
      <w:r w:rsidR="00D05287">
        <w:t xml:space="preserve">atisficed in the previous part are going to be explored more widely and to find the Pareto front of the problem by using a </w:t>
      </w:r>
      <w:r w:rsidR="00D05287">
        <w:t>m</w:t>
      </w:r>
      <w:r w:rsidR="00D05287" w:rsidRPr="005E4217">
        <w:t xml:space="preserve">ulti-objective </w:t>
      </w:r>
      <w:r w:rsidR="00D05287">
        <w:t>e</w:t>
      </w:r>
      <w:r w:rsidR="00D05287" w:rsidRPr="005E4217">
        <w:t>volutionary</w:t>
      </w:r>
      <w:r w:rsidR="00D05287">
        <w:t xml:space="preserve"> algorithm.</w:t>
      </w:r>
    </w:p>
    <w:p w14:paraId="5933CA6D" w14:textId="77777777" w:rsidR="005E4217" w:rsidRPr="008D5BD2" w:rsidRDefault="005E4217" w:rsidP="005E4217"/>
    <w:p w14:paraId="253059DC" w14:textId="77777777" w:rsidR="00671D4C" w:rsidRDefault="00CB6311" w:rsidP="00671D4C">
      <w:pPr>
        <w:pStyle w:val="Heading3"/>
      </w:pPr>
      <w:r>
        <w:t>Indices</w:t>
      </w:r>
    </w:p>
    <w:p w14:paraId="4AF423B0" w14:textId="0FB90065" w:rsidR="00CB6311" w:rsidRDefault="00CB6311" w:rsidP="00CB6311">
      <w:r>
        <w:t xml:space="preserve">In order to </w:t>
      </w:r>
      <w:r w:rsidR="003074C8">
        <w:t>make</w:t>
      </w:r>
      <w:r>
        <w:t xml:space="preserve"> comparisons between the configurations</w:t>
      </w:r>
      <w:r w:rsidR="003074C8">
        <w:t xml:space="preserve"> and to be set as the optimization objectives</w:t>
      </w:r>
      <w:r>
        <w:t xml:space="preserve"> several manipulators Indices</w:t>
      </w:r>
      <w:r w:rsidR="003074C8">
        <w:t xml:space="preserve"> and other indices have been checked</w:t>
      </w:r>
      <w:r>
        <w:t>:</w:t>
      </w:r>
    </w:p>
    <w:p w14:paraId="1309FDD1" w14:textId="77777777" w:rsidR="00CB6311" w:rsidRDefault="00CB6311" w:rsidP="00C27827">
      <w:pPr>
        <w:rPr>
          <w:noProof/>
        </w:rPr>
      </w:pPr>
      <w:r>
        <w:rPr>
          <w:noProof/>
        </w:rPr>
        <w:t xml:space="preserve">All the indices that been checked are local indices, meaning indices that only depend on a specific position of the arm or the arm structure. </w:t>
      </w:r>
      <w:r w:rsidR="00BF07BF">
        <w:rPr>
          <w:noProof/>
        </w:rPr>
        <w:t xml:space="preserve"> </w:t>
      </w:r>
      <w:r w:rsidR="00C27827">
        <w:rPr>
          <w:noProof/>
        </w:rPr>
        <w:t>Because</w:t>
      </w:r>
      <w:r w:rsidR="00BF07BF">
        <w:rPr>
          <w:noProof/>
        </w:rPr>
        <w:t xml:space="preserve"> the indices are calculated </w:t>
      </w:r>
      <w:r w:rsidR="008C6D37">
        <w:rPr>
          <w:noProof/>
        </w:rPr>
        <w:t xml:space="preserve">for several points the point with the </w:t>
      </w:r>
      <w:r w:rsidR="00C11B84">
        <w:rPr>
          <w:noProof/>
        </w:rPr>
        <w:t>lowest grade was selected as the grade of the configuration.</w:t>
      </w:r>
    </w:p>
    <w:p w14:paraId="015AFD77" w14:textId="79C8B51D" w:rsidR="00CB6311" w:rsidRDefault="00CB6311" w:rsidP="00CB6311">
      <w:pPr>
        <w:rPr>
          <w:noProof/>
        </w:rPr>
      </w:pPr>
    </w:p>
    <w:p w14:paraId="1ABA7D19" w14:textId="21C9F486" w:rsidR="00CB6311" w:rsidRPr="00CB6311" w:rsidRDefault="00CB6311" w:rsidP="00CB6311">
      <w:r w:rsidRPr="004611CA">
        <w:rPr>
          <w:noProof/>
          <w:rtl/>
        </w:rPr>
        <w:lastRenderedPageBreak/>
        <w:drawing>
          <wp:inline distT="0" distB="0" distL="0" distR="0" wp14:anchorId="413D012C" wp14:editId="1BCC4F32">
            <wp:extent cx="5943600" cy="2694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694305"/>
                    </a:xfrm>
                    <a:prstGeom prst="rect">
                      <a:avLst/>
                    </a:prstGeom>
                    <a:noFill/>
                    <a:ln>
                      <a:noFill/>
                    </a:ln>
                  </pic:spPr>
                </pic:pic>
              </a:graphicData>
            </a:graphic>
          </wp:inline>
        </w:drawing>
      </w:r>
    </w:p>
    <w:p w14:paraId="7F5DEAC4" w14:textId="06C55392" w:rsidR="00CB6311" w:rsidRPr="00CB6311" w:rsidRDefault="00CB6311" w:rsidP="00CB6311"/>
    <w:p w14:paraId="51045FDE" w14:textId="510A4891" w:rsidR="004247AB" w:rsidRDefault="004247AB" w:rsidP="00080585"/>
    <w:p w14:paraId="2FDEB738" w14:textId="5DF72701" w:rsidR="004247AB" w:rsidRDefault="00C11B84" w:rsidP="00D079E4">
      <w:r>
        <w:t xml:space="preserve">Mid-Range Proximity Index doesn’t have an upper limit and in order to take into consideration the differences between the type of joints when calculating the </w:t>
      </w:r>
      <w:r w:rsidR="00B65EF9">
        <w:t>index,</w:t>
      </w:r>
      <w:r>
        <w:t xml:space="preserve"> we normalized the value by the joint limit, wh</w:t>
      </w:r>
      <w:r w:rsidR="00D079E4">
        <w:t>ich</w:t>
      </w:r>
      <w:r>
        <w:t xml:space="preserve"> is bounding the index between [0 – 0.5].</w:t>
      </w:r>
    </w:p>
    <w:p w14:paraId="0E27A495" w14:textId="36D20467" w:rsidR="00D72F11" w:rsidRDefault="00BD42A1" w:rsidP="00BD42A1">
      <w:r>
        <w:t>For choosing the indices to be used a preliminary simulation conducted over random 127000 configu</w:t>
      </w:r>
      <w:r w:rsidR="00A360A9">
        <w:t>rations, all 3&amp;4 DOF and part of 5&amp;6 DOF.</w:t>
      </w:r>
    </w:p>
    <w:p w14:paraId="21E19550" w14:textId="6397F3BB" w:rsidR="00A0096D" w:rsidRDefault="00A360A9" w:rsidP="00A0096D">
      <w:r>
        <w:t>From the preliminary simulation</w:t>
      </w:r>
      <w:r w:rsidR="00A0096D">
        <w:t>,</w:t>
      </w:r>
      <w:r>
        <w:t xml:space="preserve"> none of 3 DOF configuration</w:t>
      </w:r>
      <w:r w:rsidR="00A0096D">
        <w:t xml:space="preserve"> succeeded to reach to desired points, therefore 3 DOF will not check further.</w:t>
      </w:r>
    </w:p>
    <w:p w14:paraId="6629E5D8" w14:textId="41A00600" w:rsidR="00A0096D" w:rsidRDefault="005169C8" w:rsidP="00817880">
      <w:r>
        <w:t xml:space="preserve">From Figure </w:t>
      </w:r>
      <w:r w:rsidRPr="005169C8">
        <w:rPr>
          <w:highlight w:val="yellow"/>
        </w:rPr>
        <w:t>****</w:t>
      </w:r>
      <w:r>
        <w:t xml:space="preserve"> it can be seen that there is a correlation between </w:t>
      </w:r>
      <w:r w:rsidR="00817880">
        <w:t xml:space="preserve">the </w:t>
      </w:r>
      <w:r>
        <w:t>Manipulability index and Local Condition Number index, therefore Manipulability Index w</w:t>
      </w:r>
      <w:r w:rsidR="00817880">
        <w:t>as</w:t>
      </w:r>
      <w:r>
        <w:t xml:space="preserve"> selected to continue.</w:t>
      </w:r>
    </w:p>
    <w:p w14:paraId="706369C1" w14:textId="5BB68E9F" w:rsidR="00E31FFE" w:rsidRDefault="00391777" w:rsidP="00817880">
      <w:r w:rsidRPr="005169C8">
        <w:rPr>
          <w:noProof/>
        </w:rPr>
        <w:lastRenderedPageBreak/>
        <w:drawing>
          <wp:anchor distT="0" distB="0" distL="114300" distR="114300" simplePos="0" relativeHeight="251660288" behindDoc="0" locked="0" layoutInCell="1" allowOverlap="1" wp14:anchorId="54019934" wp14:editId="0A9CED5C">
            <wp:simplePos x="0" y="0"/>
            <wp:positionH relativeFrom="margin">
              <wp:posOffset>-834749</wp:posOffset>
            </wp:positionH>
            <wp:positionV relativeFrom="paragraph">
              <wp:posOffset>188899</wp:posOffset>
            </wp:positionV>
            <wp:extent cx="7478101" cy="3999506"/>
            <wp:effectExtent l="0" t="0" r="8890" b="1270"/>
            <wp:wrapSquare wrapText="bothSides"/>
            <wp:docPr id="9" name="Content Placeholder 8">
              <a:extLst xmlns:a="http://schemas.openxmlformats.org/drawingml/2006/main">
                <a:ext uri="{FF2B5EF4-FFF2-40B4-BE49-F238E27FC236}">
                  <a16:creationId xmlns:a16="http://schemas.microsoft.com/office/drawing/2014/main" id="{04D29606-FA09-4044-9D12-9016661C970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a:extLst>
                        <a:ext uri="{FF2B5EF4-FFF2-40B4-BE49-F238E27FC236}">
                          <a16:creationId xmlns:a16="http://schemas.microsoft.com/office/drawing/2014/main" id="{04D29606-FA09-4044-9D12-9016661C9709}"/>
                        </a:ext>
                      </a:extLst>
                    </pic:cNvPr>
                    <pic:cNvPicPr>
                      <a:picLocks noGrp="1"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478101" cy="3999506"/>
                    </a:xfrm>
                    <a:prstGeom prst="rect">
                      <a:avLst/>
                    </a:prstGeom>
                  </pic:spPr>
                </pic:pic>
              </a:graphicData>
            </a:graphic>
            <wp14:sizeRelH relativeFrom="page">
              <wp14:pctWidth>0</wp14:pctWidth>
            </wp14:sizeRelH>
            <wp14:sizeRelV relativeFrom="page">
              <wp14:pctHeight>0</wp14:pctHeight>
            </wp14:sizeRelV>
          </wp:anchor>
        </w:drawing>
      </w:r>
    </w:p>
    <w:p w14:paraId="2B390A3F" w14:textId="77777777" w:rsidR="00A360A9" w:rsidRDefault="00A360A9" w:rsidP="00BD42A1"/>
    <w:p w14:paraId="054A65C7" w14:textId="3AC3FC47" w:rsidR="007168C6" w:rsidRDefault="00862B3D" w:rsidP="00391777">
      <w:r>
        <w:t xml:space="preserve">Another </w:t>
      </w:r>
      <w:r w:rsidR="00B804ED">
        <w:t>index that</w:t>
      </w:r>
      <w:r>
        <w:t xml:space="preserve"> been checked is the time that take</w:t>
      </w:r>
      <w:r w:rsidR="00192728">
        <w:t>s</w:t>
      </w:r>
      <w:r>
        <w:t xml:space="preserve"> to each configuration to find a possible path and to make movement in the simulator.</w:t>
      </w:r>
      <w:r w:rsidR="00B64A1D">
        <w:t xml:space="preserve"> Because the simulations have been done on 3 different computers there is a need to know if the type of computer affects the result and if the time is </w:t>
      </w:r>
      <w:r w:rsidR="00B65EF9">
        <w:t>consisting</w:t>
      </w:r>
      <w:r w:rsidR="00B64A1D">
        <w:t>.</w:t>
      </w:r>
      <w:r w:rsidR="00877DC8">
        <w:t xml:space="preserve"> </w:t>
      </w:r>
      <w:r w:rsidR="00192728">
        <w:t xml:space="preserve"> To test </w:t>
      </w:r>
      <w:r w:rsidR="00877DC8">
        <w:t>the</w:t>
      </w:r>
      <w:r w:rsidR="00192728">
        <w:t xml:space="preserve"> time</w:t>
      </w:r>
      <w:r w:rsidR="00877DC8">
        <w:t xml:space="preserve"> </w:t>
      </w:r>
      <w:r w:rsidR="00192728">
        <w:t xml:space="preserve">index about 500 configurations were simulated in 2 different computers in order to see if the time is </w:t>
      </w:r>
      <w:r w:rsidR="00B65EF9">
        <w:t>consisting</w:t>
      </w:r>
      <w:r w:rsidR="00192728">
        <w:t xml:space="preserve"> between the computers. </w:t>
      </w:r>
      <w:r w:rsidR="007A7E0D">
        <w:t xml:space="preserve">In figure </w:t>
      </w:r>
      <w:r w:rsidR="00B804ED" w:rsidRPr="00AD6C97">
        <w:rPr>
          <w:highlight w:val="yellow"/>
        </w:rPr>
        <w:t>***</w:t>
      </w:r>
      <w:r w:rsidR="006429CF">
        <w:t xml:space="preserve"> </w:t>
      </w:r>
      <w:r w:rsidR="00B804ED">
        <w:t xml:space="preserve"> </w:t>
      </w:r>
      <w:r w:rsidR="00AD6C97">
        <w:t xml:space="preserve"> </w:t>
      </w:r>
      <w:r w:rsidR="00192728">
        <w:t xml:space="preserve">it can be seen that the time </w:t>
      </w:r>
      <w:r w:rsidR="009F69CC">
        <w:t>doe</w:t>
      </w:r>
      <w:r w:rsidR="00192728">
        <w:t>s not consist, therefore it wasn’t selected as an object.</w:t>
      </w:r>
    </w:p>
    <w:p w14:paraId="0BB1F21C" w14:textId="44A1C622" w:rsidR="009C7F66" w:rsidRDefault="009C7F66" w:rsidP="00391777"/>
    <w:p w14:paraId="0D3AD568" w14:textId="25199C19" w:rsidR="009C7F66" w:rsidRDefault="009C7F66" w:rsidP="00391777"/>
    <w:p w14:paraId="62863017" w14:textId="50EFC75C" w:rsidR="009C7F66" w:rsidRDefault="009C7F66" w:rsidP="00391777"/>
    <w:p w14:paraId="19BFE892" w14:textId="7249DBD6" w:rsidR="009C7F66" w:rsidRDefault="009C7F66" w:rsidP="00391777"/>
    <w:p w14:paraId="1683A6CB" w14:textId="025755E0" w:rsidR="009C7F66" w:rsidRDefault="009C7F66" w:rsidP="00391777">
      <w:r>
        <w:rPr>
          <w:noProof/>
        </w:rPr>
        <w:lastRenderedPageBreak/>
        <w:drawing>
          <wp:anchor distT="0" distB="0" distL="114300" distR="114300" simplePos="0" relativeHeight="251659264" behindDoc="1" locked="0" layoutInCell="1" allowOverlap="1" wp14:anchorId="478977DB" wp14:editId="6403D6E1">
            <wp:simplePos x="0" y="0"/>
            <wp:positionH relativeFrom="margin">
              <wp:posOffset>-37769</wp:posOffset>
            </wp:positionH>
            <wp:positionV relativeFrom="paragraph">
              <wp:posOffset>0</wp:posOffset>
            </wp:positionV>
            <wp:extent cx="4929505" cy="2787015"/>
            <wp:effectExtent l="0" t="0" r="4445" b="0"/>
            <wp:wrapTight wrapText="bothSides">
              <wp:wrapPolygon edited="0">
                <wp:start x="417" y="0"/>
                <wp:lineTo x="417" y="4725"/>
                <wp:lineTo x="0" y="6201"/>
                <wp:lineTo x="0" y="15059"/>
                <wp:lineTo x="417" y="16536"/>
                <wp:lineTo x="417" y="20670"/>
                <wp:lineTo x="2755" y="21260"/>
                <wp:lineTo x="8765" y="21408"/>
                <wp:lineTo x="14524" y="21408"/>
                <wp:lineTo x="14524" y="21260"/>
                <wp:lineTo x="21536" y="20670"/>
                <wp:lineTo x="21536" y="0"/>
                <wp:lineTo x="417"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29505" cy="2787015"/>
                    </a:xfrm>
                    <a:prstGeom prst="rect">
                      <a:avLst/>
                    </a:prstGeom>
                    <a:noFill/>
                  </pic:spPr>
                </pic:pic>
              </a:graphicData>
            </a:graphic>
            <wp14:sizeRelH relativeFrom="margin">
              <wp14:pctWidth>0</wp14:pctWidth>
            </wp14:sizeRelH>
            <wp14:sizeRelV relativeFrom="margin">
              <wp14:pctHeight>0</wp14:pctHeight>
            </wp14:sizeRelV>
          </wp:anchor>
        </w:drawing>
      </w:r>
    </w:p>
    <w:p w14:paraId="6B862792" w14:textId="51384198" w:rsidR="009C7F66" w:rsidRDefault="009C7F66" w:rsidP="00391777"/>
    <w:p w14:paraId="763948FF" w14:textId="0EB2443E" w:rsidR="009C7F66" w:rsidRDefault="009C7F66" w:rsidP="00391777"/>
    <w:p w14:paraId="67F0BDB0" w14:textId="19A9E780" w:rsidR="009C7F66" w:rsidRDefault="009C7F66" w:rsidP="00391777"/>
    <w:p w14:paraId="2622D5D2" w14:textId="2171953C" w:rsidR="009C7F66" w:rsidRDefault="009C7F66" w:rsidP="00391777"/>
    <w:p w14:paraId="1D76DE43" w14:textId="74398468" w:rsidR="009C7F66" w:rsidRDefault="009C7F66" w:rsidP="00391777"/>
    <w:p w14:paraId="5D998257" w14:textId="652A277C" w:rsidR="009C7F66" w:rsidRDefault="009C7F66" w:rsidP="00391777"/>
    <w:p w14:paraId="1D399EC2" w14:textId="468C42BB" w:rsidR="009C7F66" w:rsidRDefault="009C7F66" w:rsidP="00391777"/>
    <w:p w14:paraId="0DE8DA00" w14:textId="38FFF237" w:rsidR="009C7F66" w:rsidRDefault="009C7F66" w:rsidP="00391777"/>
    <w:p w14:paraId="4DFBF502" w14:textId="55F31D13" w:rsidR="009C7F66" w:rsidRDefault="009C7F66" w:rsidP="00391777"/>
    <w:p w14:paraId="6AAF4973" w14:textId="77777777" w:rsidR="009C7F66" w:rsidRDefault="009C7F66" w:rsidP="00391777"/>
    <w:p w14:paraId="1905B83A" w14:textId="1071005D" w:rsidR="009C7F66" w:rsidRDefault="009C7F66" w:rsidP="00391777"/>
    <w:p w14:paraId="471A0141" w14:textId="47B199C6" w:rsidR="009C7F66" w:rsidRDefault="009C7F66" w:rsidP="00391777"/>
    <w:p w14:paraId="0FE52ED6" w14:textId="68871261" w:rsidR="009C7F66" w:rsidRDefault="009C7F66" w:rsidP="00391777"/>
    <w:p w14:paraId="1B9CEBC6" w14:textId="79B07678" w:rsidR="0061130D" w:rsidRDefault="007168C6" w:rsidP="007168C6">
      <w:pPr>
        <w:pStyle w:val="Heading3"/>
      </w:pPr>
      <w:r>
        <w:t xml:space="preserve"> Objectives</w:t>
      </w:r>
    </w:p>
    <w:p w14:paraId="49FBFF20" w14:textId="33214A53" w:rsidR="007168C6" w:rsidRDefault="007168C6" w:rsidP="007168C6">
      <w:r>
        <w:t xml:space="preserve">The Objectives of the </w:t>
      </w:r>
      <w:r w:rsidR="001F16B2">
        <w:t>optimization problem selected from the indices from the previous section and are the following:</w:t>
      </w:r>
    </w:p>
    <w:p w14:paraId="1418B9A6" w14:textId="1AD8935D" w:rsidR="001F16B2" w:rsidRPr="001F16B2" w:rsidRDefault="001F16B2" w:rsidP="005037F9">
      <w:pPr>
        <w:numPr>
          <w:ilvl w:val="0"/>
          <w:numId w:val="18"/>
        </w:numPr>
      </w:pPr>
      <w:r>
        <w:t xml:space="preserve">f1 </w:t>
      </w:r>
      <w:r>
        <w:sym w:font="Wingdings" w:char="F0E0"/>
      </w:r>
      <w:r>
        <w:t xml:space="preserve"> </w:t>
      </w:r>
      <w:r w:rsidRPr="001F16B2">
        <w:t>Max manipulability</w:t>
      </w:r>
      <w:r>
        <w:t xml:space="preserve"> </w:t>
      </w:r>
      <w:r w:rsidRPr="001F16B2">
        <w:t>[0-1]</w:t>
      </w:r>
    </w:p>
    <w:p w14:paraId="1396BF7E" w14:textId="448A08FF" w:rsidR="001F16B2" w:rsidRDefault="001F16B2" w:rsidP="005037F9">
      <w:pPr>
        <w:numPr>
          <w:ilvl w:val="0"/>
          <w:numId w:val="18"/>
        </w:numPr>
      </w:pPr>
      <w:r>
        <w:t xml:space="preserve">f2 </w:t>
      </w:r>
      <w:r>
        <w:sym w:font="Wingdings" w:char="F0E0"/>
      </w:r>
      <w:r>
        <w:t xml:space="preserve"> </w:t>
      </w:r>
      <w:r w:rsidRPr="001F16B2">
        <w:t xml:space="preserve">Min </w:t>
      </w:r>
      <w:r>
        <w:t>Z</w:t>
      </w:r>
      <w:r w:rsidRPr="001F16B2">
        <w:t xml:space="preserve"> (Mid-Range Proximity) [0 -</w:t>
      </w:r>
      <w:r>
        <w:t>0.5</w:t>
      </w:r>
      <w:r w:rsidRPr="001F16B2">
        <w:t>]</w:t>
      </w:r>
    </w:p>
    <w:p w14:paraId="59E41AB4" w14:textId="5646C13E" w:rsidR="001F16B2" w:rsidRDefault="001F16B2" w:rsidP="005037F9">
      <w:pPr>
        <w:numPr>
          <w:ilvl w:val="0"/>
          <w:numId w:val="18"/>
        </w:numPr>
      </w:pPr>
      <w:r>
        <w:t xml:space="preserve">f3 </w:t>
      </w:r>
      <w:r>
        <w:sym w:font="Wingdings" w:char="F0E0"/>
      </w:r>
      <w:r>
        <w:t xml:space="preserve"> </w:t>
      </w:r>
      <w:r w:rsidRPr="001F16B2">
        <w:t>Mi</w:t>
      </w:r>
      <w:r w:rsidR="00EB6D3F">
        <w:t>n</w:t>
      </w:r>
      <w:r w:rsidRPr="001F16B2">
        <w:t xml:space="preserve"> Degrees of Freedom [</w:t>
      </w:r>
      <w:r>
        <w:t>4</w:t>
      </w:r>
      <w:r w:rsidRPr="001F16B2">
        <w:t xml:space="preserve"> - 6]</w:t>
      </w:r>
    </w:p>
    <w:p w14:paraId="05666D6A" w14:textId="0E60A911" w:rsidR="00635B4F" w:rsidRDefault="00EB6D3F" w:rsidP="00EB6D3F">
      <w:r>
        <w:t>This optimization problem is mixed with minimum and maximum objectives</w:t>
      </w:r>
      <w:r w:rsidR="00635B4F">
        <w:t>, to change the problem to be minimum problem f1 objective has been changed as follow:</w:t>
      </w:r>
    </w:p>
    <w:p w14:paraId="735CC249" w14:textId="091B2E39" w:rsidR="007920B8" w:rsidRDefault="00635B4F" w:rsidP="00C376C5">
      <w:r>
        <w:t xml:space="preserve"> f1 </w:t>
      </w:r>
      <w:r>
        <w:sym w:font="Wingdings" w:char="F0E0"/>
      </w:r>
      <w:r>
        <w:t xml:space="preserve"> Min (1 – manipulability) [0-1]</w:t>
      </w:r>
    </w:p>
    <w:p w14:paraId="7E2488AE" w14:textId="51326388" w:rsidR="001F16B2" w:rsidRDefault="005037F9" w:rsidP="005037F9">
      <w:pPr>
        <w:pStyle w:val="Heading3"/>
      </w:pPr>
      <w:r w:rsidRPr="005037F9">
        <w:t>Independent variables :</w:t>
      </w:r>
    </w:p>
    <w:p w14:paraId="15213193" w14:textId="5E82B8C3" w:rsidR="00E95DBC" w:rsidRPr="00E95DBC" w:rsidRDefault="00E95DBC" w:rsidP="00E95DBC">
      <w:r>
        <w:t>The independent variables of the optimization problem are:</w:t>
      </w:r>
    </w:p>
    <w:p w14:paraId="7259B79F" w14:textId="1F8D75EF"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76E63F9A" w14:textId="50E0A985" w:rsidR="005037F9" w:rsidRPr="005037F9" w:rsidRDefault="005037F9" w:rsidP="005037F9">
      <w:pPr>
        <w:numPr>
          <w:ilvl w:val="0"/>
          <w:numId w:val="17"/>
        </w:numPr>
      </w:pPr>
      <w:r w:rsidRPr="005037F9">
        <w:rPr>
          <w:u w:val="single"/>
        </w:rPr>
        <w:t>X2: Previous ax</w:t>
      </w:r>
      <w:r w:rsidRPr="005037F9">
        <w:t>: array [X, Y, Z]</w:t>
      </w:r>
    </w:p>
    <w:p w14:paraId="7A22E610" w14:textId="77777777" w:rsidR="005037F9" w:rsidRPr="005037F9" w:rsidRDefault="005037F9" w:rsidP="005037F9">
      <w:pPr>
        <w:numPr>
          <w:ilvl w:val="0"/>
          <w:numId w:val="17"/>
        </w:numPr>
      </w:pPr>
      <w:r w:rsidRPr="005037F9">
        <w:rPr>
          <w:u w:val="single"/>
        </w:rPr>
        <w:t>X3: Links Lengths</w:t>
      </w:r>
      <w:r w:rsidRPr="005037F9">
        <w:t>: array [0.1  ,0.4,  0.7] (meters)</w:t>
      </w:r>
    </w:p>
    <w:p w14:paraId="27E0DC0A" w14:textId="77777777" w:rsidR="005037F9" w:rsidRPr="005037F9" w:rsidRDefault="005037F9" w:rsidP="005037F9">
      <w:pPr>
        <w:numPr>
          <w:ilvl w:val="0"/>
          <w:numId w:val="17"/>
        </w:numPr>
      </w:pPr>
      <w:r w:rsidRPr="005037F9">
        <w:rPr>
          <w:u w:val="single"/>
        </w:rPr>
        <w:t>X4: Number Degrees of Freedom</w:t>
      </w:r>
      <w:r w:rsidRPr="005037F9">
        <w:t>: Int [3, 4, 5, 6]</w:t>
      </w:r>
    </w:p>
    <w:p w14:paraId="420FF727" w14:textId="3FF6EDF3" w:rsidR="005037F9" w:rsidRDefault="003033E8" w:rsidP="00B5642B">
      <w:pPr>
        <w:pStyle w:val="Heading3"/>
      </w:pPr>
      <w:r>
        <w:t>Constrains</w:t>
      </w:r>
    </w:p>
    <w:p w14:paraId="7F136821" w14:textId="1AC5025F" w:rsidR="003033E8" w:rsidRPr="003033E8" w:rsidRDefault="003033E8" w:rsidP="003033E8">
      <w:r>
        <w:t>The constraints of the optimization problem are derived from the assumptions from the simulator section and are the following</w:t>
      </w:r>
    </w:p>
    <w:p w14:paraId="6DCEB03A" w14:textId="77777777" w:rsidR="003033E8" w:rsidRPr="003033E8" w:rsidRDefault="003033E8" w:rsidP="003033E8">
      <w:pPr>
        <w:numPr>
          <w:ilvl w:val="0"/>
          <w:numId w:val="20"/>
        </w:numPr>
      </w:pPr>
      <w:r w:rsidRPr="003033E8">
        <w:rPr>
          <w:u w:val="single"/>
        </w:rPr>
        <w:t>First joint is rotational along Z axe:</w:t>
      </w:r>
      <w:r w:rsidRPr="003033E8">
        <w:t xml:space="preserve">  X1[0] = Roll, X2[0] = Z</w:t>
      </w:r>
    </w:p>
    <w:p w14:paraId="2D4B95BC" w14:textId="77777777" w:rsidR="003033E8" w:rsidRPr="003033E8" w:rsidRDefault="003033E8" w:rsidP="003033E8">
      <w:pPr>
        <w:numPr>
          <w:ilvl w:val="0"/>
          <w:numId w:val="20"/>
        </w:numPr>
      </w:pPr>
      <w:r w:rsidRPr="003033E8">
        <w:rPr>
          <w:u w:val="single"/>
        </w:rPr>
        <w:t>First link length = 0.1m</w:t>
      </w:r>
      <w:r w:rsidRPr="003033E8">
        <w:t xml:space="preserve"> :   X3[0]=0.1</w:t>
      </w:r>
    </w:p>
    <w:p w14:paraId="47BC2018" w14:textId="77777777" w:rsidR="003033E8" w:rsidRPr="003033E8" w:rsidRDefault="003033E8" w:rsidP="003033E8">
      <w:pPr>
        <w:numPr>
          <w:ilvl w:val="0"/>
          <w:numId w:val="20"/>
        </w:numPr>
      </w:pPr>
      <w:r w:rsidRPr="003033E8">
        <w:rPr>
          <w:u w:val="single"/>
        </w:rPr>
        <w:t>Total length of all the links &gt; 1m</w:t>
      </w:r>
      <w:r w:rsidRPr="003033E8">
        <w:t xml:space="preserve"> : Sum (X3) &gt; 1</w:t>
      </w:r>
    </w:p>
    <w:p w14:paraId="1728078C" w14:textId="1490FC62" w:rsidR="003033E8" w:rsidRPr="003033E8"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If X1[i-1]==Prismatic X1[i]==Prismatic than X2[i]!=Z</w:t>
      </w:r>
    </w:p>
    <w:p w14:paraId="75B63CA1" w14:textId="61B36C40" w:rsidR="003033E8" w:rsidRPr="003033E8" w:rsidRDefault="003033E8" w:rsidP="003033E8">
      <w:pPr>
        <w:numPr>
          <w:ilvl w:val="0"/>
          <w:numId w:val="20"/>
        </w:numPr>
        <w:rPr>
          <w:u w:val="single"/>
        </w:rPr>
      </w:pPr>
      <w:r w:rsidRPr="003033E8">
        <w:rPr>
          <w:u w:val="single"/>
        </w:rPr>
        <w:t>No more than 3 prismatic joints</w:t>
      </w:r>
      <w:r w:rsidR="00017E05">
        <w:rPr>
          <w:u w:val="single"/>
        </w:rPr>
        <w:t>:</w:t>
      </w:r>
    </w:p>
    <w:p w14:paraId="6B40E439" w14:textId="77777777" w:rsidR="003033E8" w:rsidRPr="003033E8" w:rsidRDefault="003033E8" w:rsidP="003033E8">
      <w:pPr>
        <w:numPr>
          <w:ilvl w:val="0"/>
          <w:numId w:val="20"/>
        </w:numPr>
      </w:pPr>
      <w:r w:rsidRPr="003033E8">
        <w:rPr>
          <w:u w:val="single"/>
        </w:rPr>
        <w:lastRenderedPageBreak/>
        <w:t>After Roll joint can’t be Roll\Pitch joint in the Z axe</w:t>
      </w:r>
      <w:r w:rsidRPr="003033E8">
        <w:t>: If X1[i]==Roll and (X1[i+1]==Roll or X1[i+1]==Pitch) than X2[i+1]!=Z</w:t>
      </w:r>
    </w:p>
    <w:p w14:paraId="338042BD" w14:textId="77777777" w:rsidR="003033E8" w:rsidRPr="003033E8" w:rsidRDefault="003033E8" w:rsidP="003033E8">
      <w:pPr>
        <w:numPr>
          <w:ilvl w:val="0"/>
          <w:numId w:val="20"/>
        </w:numPr>
      </w:pPr>
      <w:r w:rsidRPr="003033E8">
        <w:rPr>
          <w:u w:val="single"/>
        </w:rPr>
        <w:t>After Roll Joint or the following joints sequence [ Roll -&gt; Pris Z] the next joint wont be in the X axe</w:t>
      </w:r>
      <w:r w:rsidRPr="003033E8">
        <w:t xml:space="preserve">: if (X1[i]==Roll or (X1[i-1]==Roll and X1[i]== Pris and X2[i] == Z)) than X2[i+1]!=X </w:t>
      </w:r>
    </w:p>
    <w:p w14:paraId="5A8D1304" w14:textId="77777777" w:rsidR="003033E8" w:rsidRPr="003033E8" w:rsidRDefault="003033E8" w:rsidP="003033E8">
      <w:pPr>
        <w:numPr>
          <w:ilvl w:val="0"/>
          <w:numId w:val="20"/>
        </w:numPr>
      </w:pPr>
      <w:r w:rsidRPr="003033E8">
        <w:rPr>
          <w:u w:val="single"/>
        </w:rPr>
        <w:t xml:space="preserve"> Joints limits</w:t>
      </w:r>
      <w:r w:rsidRPr="003033E8">
        <w:t>: for Roll\ Pitch [0-360°] and for Pris [0 – 2*link length]</w:t>
      </w:r>
    </w:p>
    <w:p w14:paraId="1AFBD06B" w14:textId="17AAD63E"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24263C9B" w14:textId="661D0012" w:rsidR="003033E8" w:rsidRPr="003033E8" w:rsidRDefault="003033E8" w:rsidP="007653E7">
      <w:pPr>
        <w:numPr>
          <w:ilvl w:val="0"/>
          <w:numId w:val="20"/>
        </w:numPr>
      </w:pPr>
      <w:r w:rsidRPr="003033E8">
        <w:rPr>
          <w:u w:val="single"/>
        </w:rPr>
        <w:t>Success</w:t>
      </w:r>
      <w:r w:rsidRPr="003033E8">
        <w:t>:</w:t>
      </w:r>
      <w:r w:rsidR="00167FE1">
        <w:t xml:space="preserve"> </w:t>
      </w:r>
      <w:r w:rsidRPr="003033E8">
        <w:t>need to reach to one of the 2 top points and to the middle and the lower points</w:t>
      </w:r>
    </w:p>
    <w:p w14:paraId="20BA087C" w14:textId="6E89998A" w:rsidR="001F16B2" w:rsidRDefault="00BA59BD" w:rsidP="007653E7">
      <w:pPr>
        <w:pStyle w:val="Heading3"/>
      </w:pPr>
      <w:r>
        <w:t>Concepts</w:t>
      </w:r>
    </w:p>
    <w:p w14:paraId="20675BCD" w14:textId="1BA04468" w:rsidR="00167FE1" w:rsidRDefault="00BA59BD" w:rsidP="00167FE1">
      <w:r>
        <w:t>Each concept is defin</w:t>
      </w:r>
      <w:r w:rsidR="00167FE1">
        <w:t>e</w:t>
      </w:r>
      <w:r>
        <w:t>d from the following variables:</w:t>
      </w:r>
    </w:p>
    <w:p w14:paraId="5B6834BD" w14:textId="53C1AABA" w:rsidR="00167FE1" w:rsidRDefault="00167FE1" w:rsidP="00167FE1">
      <w:pPr>
        <w:pStyle w:val="ListParagraph"/>
        <w:numPr>
          <w:ilvl w:val="0"/>
          <w:numId w:val="22"/>
        </w:numPr>
      </w:pPr>
      <w:r>
        <w:t xml:space="preserve">DOF – </w:t>
      </w:r>
      <w:r w:rsidR="00B25B3A">
        <w:t>N</w:t>
      </w:r>
      <w:r>
        <w:t>umber degrees of freedom of the configuration</w:t>
      </w:r>
    </w:p>
    <w:p w14:paraId="7923FE14" w14:textId="44E73E42" w:rsidR="00167FE1" w:rsidRDefault="00167FE1" w:rsidP="00167FE1">
      <w:pPr>
        <w:pStyle w:val="ListParagraph"/>
        <w:numPr>
          <w:ilvl w:val="0"/>
          <w:numId w:val="22"/>
        </w:numPr>
      </w:pPr>
      <w:r>
        <w:t>Pitch joints – Number of pitch joint in the configuration</w:t>
      </w:r>
    </w:p>
    <w:p w14:paraId="764C47A2" w14:textId="0BCCA8ED" w:rsidR="00167FE1" w:rsidRDefault="00167FE1" w:rsidP="00167FE1">
      <w:pPr>
        <w:pStyle w:val="ListParagraph"/>
        <w:numPr>
          <w:ilvl w:val="0"/>
          <w:numId w:val="22"/>
        </w:numPr>
      </w:pPr>
      <w:r>
        <w:t>Long Link  - Number of long links (0.7m) in the configuration</w:t>
      </w:r>
    </w:p>
    <w:p w14:paraId="45794A37" w14:textId="4505B1A0" w:rsidR="00D747E9" w:rsidRDefault="00D747E9" w:rsidP="00167FE1">
      <w:pPr>
        <w:pStyle w:val="ListParagraph"/>
        <w:numPr>
          <w:ilvl w:val="0"/>
          <w:numId w:val="22"/>
        </w:numPr>
      </w:pPr>
      <w:r>
        <w:t>Acc length – Accumulated length of all the links of the configuration</w:t>
      </w:r>
      <w:r w:rsidR="00D51258">
        <w:t xml:space="preserve">. This variable is defined as </w:t>
      </w:r>
      <w:r w:rsidR="002273DE">
        <w:t xml:space="preserve">a </w:t>
      </w:r>
      <w:r w:rsidR="00D51258">
        <w:t>range of distances</w:t>
      </w:r>
    </w:p>
    <w:p w14:paraId="09DB818D" w14:textId="501BC390" w:rsidR="002273DE" w:rsidRDefault="00B25B3A" w:rsidP="00167FE1">
      <w:pPr>
        <w:pStyle w:val="ListParagraph"/>
        <w:numPr>
          <w:ilvl w:val="0"/>
          <w:numId w:val="22"/>
        </w:numPr>
      </w:pPr>
      <w:r>
        <w:t># of Parallel axes Y – Number of parallel axes along world Y ax</w:t>
      </w:r>
      <w:r w:rsidR="00703468">
        <w:t xml:space="preserve"> in a row</w:t>
      </w:r>
    </w:p>
    <w:p w14:paraId="542A4500" w14:textId="04DB4741" w:rsidR="009A3094" w:rsidRDefault="009A3094" w:rsidP="00167FE1">
      <w:pPr>
        <w:pStyle w:val="ListParagraph"/>
        <w:numPr>
          <w:ilvl w:val="0"/>
          <w:numId w:val="22"/>
        </w:numPr>
      </w:pPr>
      <w:r>
        <w:t>Longest Link – What is the longest link in the configuration</w:t>
      </w:r>
    </w:p>
    <w:p w14:paraId="6B49344B" w14:textId="05585C65"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0DD7C804" w14:textId="556544D2" w:rsidR="00167FE1" w:rsidRDefault="00A5543A" w:rsidP="00A62F56">
      <w:r>
        <w:t xml:space="preserve">All the variables and their possible values are presented in </w:t>
      </w:r>
      <w:r w:rsidR="00A62F56">
        <w:t>Table</w:t>
      </w:r>
      <w:r>
        <w:t xml:space="preserve"> </w:t>
      </w:r>
      <w:r w:rsidRPr="00A5543A">
        <w:rPr>
          <w:highlight w:val="yellow"/>
        </w:rPr>
        <w:t>***</w:t>
      </w:r>
    </w:p>
    <w:p w14:paraId="25DD14DA" w14:textId="3C0C80ED" w:rsidR="00A62F56" w:rsidRDefault="00A62F56" w:rsidP="00A62F56">
      <w:r>
        <w:t>Not all the combinations between the variables are possible.  For example, it's not possible to concept to be with 4 DOF and 5 Pitch joint.</w:t>
      </w:r>
    </w:p>
    <w:p w14:paraId="46BAD266" w14:textId="1913116B" w:rsidR="00BF72B4" w:rsidRDefault="00BF72B4" w:rsidP="00A62F56">
      <w:r>
        <w:t xml:space="preserve">The total amount of concepts that received </w:t>
      </w:r>
      <w:r w:rsidR="005D2FC0">
        <w:t>is</w:t>
      </w:r>
      <w:r>
        <w:t xml:space="preserve"> 794 when there are concepts with 1 configuration and concept with up to </w:t>
      </w:r>
      <w:r>
        <w:rPr>
          <w:rFonts w:hint="cs"/>
          <w:rtl/>
        </w:rPr>
        <w:t>68520</w:t>
      </w:r>
      <w:r>
        <w:t xml:space="preserve"> configurations.</w:t>
      </w:r>
    </w:p>
    <w:p w14:paraId="5D611DAB" w14:textId="4D5B0FD8" w:rsidR="008D5BD2" w:rsidRDefault="00A62F56" w:rsidP="008D5BD2">
      <w:r>
        <w:rPr>
          <w:noProof/>
        </w:rPr>
        <w:drawing>
          <wp:inline distT="0" distB="0" distL="0" distR="0" wp14:anchorId="4B7AA854" wp14:editId="6AD1092B">
            <wp:extent cx="5852160" cy="2855288"/>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84396" cy="2871016"/>
                    </a:xfrm>
                    <a:prstGeom prst="rect">
                      <a:avLst/>
                    </a:prstGeom>
                    <a:noFill/>
                  </pic:spPr>
                </pic:pic>
              </a:graphicData>
            </a:graphic>
          </wp:inline>
        </w:drawing>
      </w:r>
    </w:p>
    <w:p w14:paraId="397BB317" w14:textId="77777777" w:rsidR="008D5BD2" w:rsidRDefault="008D5BD2" w:rsidP="008D5BD2"/>
    <w:p w14:paraId="72150AB3" w14:textId="44D47398" w:rsidR="0035506C" w:rsidRDefault="00E51126" w:rsidP="0035506C">
      <w:pPr>
        <w:pStyle w:val="Heading2"/>
      </w:pPr>
      <w:r>
        <w:t>An i</w:t>
      </w:r>
      <w:r w:rsidR="0035506C">
        <w:t xml:space="preserve">nterface between </w:t>
      </w:r>
      <w:r>
        <w:t xml:space="preserve">the </w:t>
      </w:r>
      <w:r w:rsidR="0035506C">
        <w:t>simulator and optimization algorithms</w:t>
      </w:r>
    </w:p>
    <w:p w14:paraId="6D0F9AAE" w14:textId="6CE2E7D9" w:rsidR="008D458F" w:rsidRDefault="008D458F" w:rsidP="008D458F">
      <w:r>
        <w:t xml:space="preserve">In order for the simulator will be able to communicate with an optimization algorithm, an interface was built.  The interface gets from the optimization algorithm the variables selected </w:t>
      </w:r>
      <w:r>
        <w:lastRenderedPageBreak/>
        <w:t>by the algorithm to be simulated (DOF, Joints Types, Joints axes, Links Length) and creates from this data a URDF file which contains the kinematic and dynamic representation of the mani</w:t>
      </w:r>
      <w:r w:rsidR="003E3BC4">
        <w:t>p</w:t>
      </w:r>
      <w:r>
        <w:t xml:space="preserve">ulator. </w:t>
      </w:r>
      <w:r w:rsidR="00D855BE">
        <w:t xml:space="preserve"> After creating the URDF file the interface enter</w:t>
      </w:r>
      <w:r w:rsidR="000B619C">
        <w:t>s</w:t>
      </w:r>
      <w:r w:rsidR="00D855BE">
        <w:t xml:space="preserve"> it with the predefined detection points into the simulator and gets in return if the configuration succeeded to reach the desired points and if it’s succeeded what was the Jacobian and joints position at every point.</w:t>
      </w:r>
    </w:p>
    <w:p w14:paraId="767CD614" w14:textId="5AA624AA" w:rsidR="00D855BE" w:rsidRDefault="00F83403" w:rsidP="008D458F">
      <w:r>
        <w:t>The interface calculate</w:t>
      </w:r>
      <w:r w:rsidR="000B619C">
        <w:t>s</w:t>
      </w:r>
      <w:r>
        <w:t xml:space="preserve"> the manipulability index and the mid proximity joint index and return</w:t>
      </w:r>
      <w:r w:rsidR="00644BAC">
        <w:t>s</w:t>
      </w:r>
      <w:r>
        <w:t xml:space="preserve"> it to the optimization method to find the optimal manipulator.</w:t>
      </w:r>
      <w:r w:rsidR="0076671A">
        <w:t xml:space="preserve">   In Fig </w:t>
      </w:r>
      <w:r w:rsidR="0076671A" w:rsidRPr="0076671A">
        <w:rPr>
          <w:highlight w:val="yellow"/>
        </w:rPr>
        <w:t>***</w:t>
      </w:r>
      <w:r w:rsidR="0076671A">
        <w:t xml:space="preserve"> it can be seen a scheme of the interaction between the interface and the simulator and the optimization method.</w:t>
      </w:r>
    </w:p>
    <w:p w14:paraId="619745B5" w14:textId="77777777" w:rsidR="008E09B8" w:rsidRPr="008E09B8" w:rsidRDefault="008E09B8" w:rsidP="008E09B8"/>
    <w:p w14:paraId="1A0192C2" w14:textId="4D02E88C" w:rsidR="00E51126" w:rsidRDefault="008E09B8" w:rsidP="008E09B8">
      <w:pPr>
        <w:jc w:val="center"/>
      </w:pPr>
      <w:r>
        <w:rPr>
          <w:noProof/>
        </w:rPr>
        <w:drawing>
          <wp:inline distT="0" distB="0" distL="0" distR="0" wp14:anchorId="47E47D05" wp14:editId="1EA6C48B">
            <wp:extent cx="5494352" cy="4723289"/>
            <wp:effectExtent l="0" t="0" r="0" b="127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9418" cy="4770627"/>
                    </a:xfrm>
                    <a:prstGeom prst="rect">
                      <a:avLst/>
                    </a:prstGeom>
                    <a:noFill/>
                  </pic:spPr>
                </pic:pic>
              </a:graphicData>
            </a:graphic>
          </wp:inline>
        </w:drawing>
      </w:r>
    </w:p>
    <w:p w14:paraId="03A03282" w14:textId="4482C8D4" w:rsidR="002948CB" w:rsidRDefault="002948CB" w:rsidP="002948CB"/>
    <w:p w14:paraId="685F3D1D" w14:textId="5E0AC301" w:rsidR="001F2E1A" w:rsidRDefault="00276BB2" w:rsidP="001F2E1A">
      <w:pPr>
        <w:pStyle w:val="Heading2"/>
      </w:pPr>
      <w:r>
        <w:t xml:space="preserve"> </w:t>
      </w:r>
      <w:r w:rsidR="002209C0">
        <w:t xml:space="preserve">Build preliminary Window If Intrest </w:t>
      </w:r>
    </w:p>
    <w:p w14:paraId="5DE7E4FD" w14:textId="6248C329" w:rsidR="002209C0" w:rsidRDefault="002209C0" w:rsidP="002209C0">
      <w:r>
        <w:t xml:space="preserve">As described before </w:t>
      </w:r>
      <w:r w:rsidRPr="002209C0">
        <w:rPr>
          <w:highlight w:val="yellow"/>
        </w:rPr>
        <w:t>(****Where***)</w:t>
      </w:r>
      <w:r>
        <w:t xml:space="preserve"> the optimization is done in 2 steps: the first step is to find several concepts from the 794 concepts that </w:t>
      </w:r>
      <w:r w:rsidRPr="002209C0">
        <w:rPr>
          <w:highlight w:val="yellow"/>
        </w:rPr>
        <w:t>satisfying</w:t>
      </w:r>
      <w:r>
        <w:t xml:space="preserve">. </w:t>
      </w:r>
      <w:r w:rsidR="007F2183">
        <w:t>The c</w:t>
      </w:r>
      <w:r>
        <w:t xml:space="preserve">oncept that </w:t>
      </w:r>
      <w:r w:rsidRPr="002209C0">
        <w:rPr>
          <w:highlight w:val="yellow"/>
        </w:rPr>
        <w:t>satisfying</w:t>
      </w:r>
      <w:r>
        <w:t xml:space="preserve"> is </w:t>
      </w:r>
      <w:r w:rsidR="007F2183">
        <w:t xml:space="preserve">a </w:t>
      </w:r>
      <w:r>
        <w:t>concept that is at the Window Of Intrest (WOI).</w:t>
      </w:r>
      <w:r w:rsidR="007F2183">
        <w:t xml:space="preserve"> In order to start this step in reasonable WOI, random configurations were simulated.  The configurations were selected from all the concepts in fair selection.   The selection is done as follow</w:t>
      </w:r>
      <w:r w:rsidR="00C37699">
        <w:t>s</w:t>
      </w:r>
      <w:r w:rsidR="007F2183">
        <w:t>:</w:t>
      </w:r>
    </w:p>
    <w:p w14:paraId="2DFE0A95" w14:textId="47418A1F" w:rsidR="007F2183" w:rsidRDefault="007F2183" w:rsidP="007F2183">
      <w:pPr>
        <w:pStyle w:val="ListParagraph"/>
        <w:numPr>
          <w:ilvl w:val="0"/>
          <w:numId w:val="11"/>
        </w:numPr>
      </w:pPr>
      <w:r>
        <w:lastRenderedPageBreak/>
        <w:t xml:space="preserve">One week of </w:t>
      </w:r>
      <w:r w:rsidR="004604A4">
        <w:t>computer time (there were 1.5 available computers) – each configuration taking around 15 seconds to simulate so 60000 configurations selected</w:t>
      </w:r>
    </w:p>
    <w:p w14:paraId="385C9D5B" w14:textId="412F1AEB" w:rsidR="004604A4" w:rsidRDefault="009A071F" w:rsidP="007F2183">
      <w:pPr>
        <w:pStyle w:val="ListParagraph"/>
        <w:numPr>
          <w:ilvl w:val="0"/>
          <w:numId w:val="11"/>
        </w:numPr>
      </w:pPr>
      <w:r>
        <w:t>From concepts with less than 25 configurations, all the configurations selected</w:t>
      </w:r>
    </w:p>
    <w:p w14:paraId="1B73CFCC" w14:textId="1B2E7C0D"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3E111D90" w14:textId="165D2B23" w:rsidR="009A071F" w:rsidRDefault="00097193" w:rsidP="007F2183">
      <w:pPr>
        <w:pStyle w:val="ListParagraph"/>
        <w:numPr>
          <w:ilvl w:val="0"/>
          <w:numId w:val="11"/>
        </w:numPr>
      </w:pPr>
      <w:r>
        <w:t>Select all the non dominated solutions to create WOI (can be see</w:t>
      </w:r>
      <w:r w:rsidR="00224054">
        <w:t>n</w:t>
      </w:r>
      <w:r>
        <w:t xml:space="preserve"> in fig </w:t>
      </w:r>
      <w:r w:rsidRPr="00097193">
        <w:rPr>
          <w:highlight w:val="yellow"/>
        </w:rPr>
        <w:t>***)</w:t>
      </w:r>
    </w:p>
    <w:p w14:paraId="0F4CA101" w14:textId="604B6BB7" w:rsidR="00C11758" w:rsidRDefault="00C11758" w:rsidP="007F2183">
      <w:pPr>
        <w:pStyle w:val="ListParagraph"/>
        <w:numPr>
          <w:ilvl w:val="0"/>
          <w:numId w:val="11"/>
        </w:numPr>
      </w:pPr>
      <w:r>
        <w:t>The WOI can be built from several concepts,  mustn't be from one concept</w:t>
      </w:r>
    </w:p>
    <w:p w14:paraId="3F5167CC" w14:textId="3107C305" w:rsidR="00097193" w:rsidRDefault="00097193" w:rsidP="00097193">
      <w:pPr>
        <w:pStyle w:val="ListParagraph"/>
      </w:pPr>
    </w:p>
    <w:p w14:paraId="11D15C5A" w14:textId="099FD224" w:rsidR="00097193" w:rsidRDefault="00097193" w:rsidP="00097193">
      <w:pPr>
        <w:pStyle w:val="ListParagraph"/>
      </w:pPr>
      <w:r>
        <w:rPr>
          <w:noProof/>
        </w:rPr>
        <w:drawing>
          <wp:inline distT="0" distB="0" distL="0" distR="0" wp14:anchorId="1560E2DC" wp14:editId="33561CE8">
            <wp:extent cx="5696335" cy="307715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888" cy="3091499"/>
                    </a:xfrm>
                    <a:prstGeom prst="rect">
                      <a:avLst/>
                    </a:prstGeom>
                    <a:noFill/>
                    <a:ln>
                      <a:noFill/>
                    </a:ln>
                  </pic:spPr>
                </pic:pic>
              </a:graphicData>
            </a:graphic>
          </wp:inline>
        </w:drawing>
      </w:r>
    </w:p>
    <w:p w14:paraId="534D6B18" w14:textId="77777777" w:rsidR="00C30AE5" w:rsidRDefault="00C30AE5" w:rsidP="00097193">
      <w:pPr>
        <w:pStyle w:val="ListParagraph"/>
      </w:pPr>
    </w:p>
    <w:p w14:paraId="03061FFC" w14:textId="3DCA4CAA" w:rsidR="00C30AE5" w:rsidRDefault="00C30AE5" w:rsidP="00C30AE5">
      <w:pPr>
        <w:pStyle w:val="Heading2"/>
      </w:pPr>
      <w:r>
        <w:t>Evolutionary optimization with Dynamic</w:t>
      </w:r>
      <w:r w:rsidR="00C11758">
        <w:t>-</w:t>
      </w:r>
      <w:r>
        <w:t>Window of int</w:t>
      </w:r>
      <w:r w:rsidR="00C11758">
        <w:t>e</w:t>
      </w:r>
      <w:r>
        <w:t>rest</w:t>
      </w:r>
    </w:p>
    <w:p w14:paraId="7B358F88" w14:textId="74B5B690" w:rsidR="00C30AE5" w:rsidRDefault="00C11758" w:rsidP="00CC3A9D">
      <w:r>
        <w:t>In this type of algorithms, the WOI is dynamic (DWOI), meanings that WOI updated during the processes and continue</w:t>
      </w:r>
      <w:r w:rsidR="00C741B1">
        <w:t>s</w:t>
      </w:r>
      <w:r>
        <w:t xml:space="preserve"> </w:t>
      </w:r>
      <w:r w:rsidR="00256D97">
        <w:t>to approach the origin.</w:t>
      </w:r>
      <w:r w:rsidR="003331FD">
        <w:t xml:space="preserve">  The way of calculation the initial WOI described in the previous section.</w:t>
      </w:r>
      <w:r w:rsidR="00C30F54">
        <w:t xml:space="preserve">  The </w:t>
      </w:r>
      <w:r w:rsidR="00C30F54" w:rsidRPr="00C30F54">
        <w:rPr>
          <w:highlight w:val="yellow"/>
        </w:rPr>
        <w:t>crossovers and mutations</w:t>
      </w:r>
      <w:r w:rsidR="00C30F54">
        <w:t xml:space="preserve"> </w:t>
      </w:r>
      <w:r w:rsidR="0043778A">
        <w:t>are done</w:t>
      </w:r>
      <w:r w:rsidR="0046304C">
        <w:t xml:space="preserve"> </w:t>
      </w:r>
      <w:r w:rsidR="0046304C">
        <w:t>only</w:t>
      </w:r>
      <w:r w:rsidR="0043778A">
        <w:t xml:space="preserve"> inside each concept, </w:t>
      </w:r>
      <w:r w:rsidR="00C30F54">
        <w:t xml:space="preserve"> </w:t>
      </w:r>
      <w:r w:rsidR="0043778A">
        <w:t>aren’t done between concepts.</w:t>
      </w:r>
      <w:r w:rsidR="001E5E44">
        <w:t xml:space="preserve">  The grading inside each concept is done by calculating the distance between each configuration to DWOI. The configuration</w:t>
      </w:r>
      <w:r w:rsidR="001E5E44" w:rsidRPr="001E5E44">
        <w:rPr>
          <w:highlight w:val="yellow"/>
        </w:rPr>
        <w:t>(s?)</w:t>
      </w:r>
      <w:r w:rsidR="001E5E44">
        <w:t xml:space="preserve"> which are closest to the DWOI continue to the next crossover.  If one or more of the configurations is non-dominated by the DWOI they will enter to the DWOI and all other configuration in the </w:t>
      </w:r>
      <w:r w:rsidR="00A00544">
        <w:t>D</w:t>
      </w:r>
      <w:r w:rsidR="001E5E44">
        <w:t>WOI which dominated by the new configurations will be excluded from the DWOI and will enter to the archive.</w:t>
      </w:r>
      <w:r w:rsidR="00AA648B">
        <w:t xml:space="preserve"> Concepts with a small </w:t>
      </w:r>
      <w:r w:rsidR="00145B8A">
        <w:t>number</w:t>
      </w:r>
      <w:r w:rsidR="00AA648B">
        <w:t xml:space="preserve"> of configurations the sel</w:t>
      </w:r>
      <w:r w:rsidR="00145B8A">
        <w:t>e</w:t>
      </w:r>
      <w:r w:rsidR="00AA648B">
        <w:t xml:space="preserve">ction will be randomly and concepts with </w:t>
      </w:r>
      <w:r w:rsidR="00CC3A9D">
        <w:t xml:space="preserve">a </w:t>
      </w:r>
      <w:r w:rsidR="00AA648B">
        <w:t xml:space="preserve">large </w:t>
      </w:r>
      <w:r w:rsidR="00CC3A9D">
        <w:t>number</w:t>
      </w:r>
      <w:r w:rsidR="00AA648B">
        <w:t xml:space="preserve"> of conf</w:t>
      </w:r>
      <w:r w:rsidR="00CC3A9D">
        <w:t>i</w:t>
      </w:r>
      <w:r w:rsidR="00AA648B">
        <w:t xml:space="preserve">gurations the selection will be done </w:t>
      </w:r>
      <w:r w:rsidR="00145B8A">
        <w:t>b</w:t>
      </w:r>
      <w:r w:rsidR="00AA648B">
        <w:t>y</w:t>
      </w:r>
      <w:r w:rsidR="00145B8A">
        <w:t xml:space="preserve"> the </w:t>
      </w:r>
      <w:r w:rsidR="00AA648B">
        <w:t>gen</w:t>
      </w:r>
      <w:r w:rsidR="00CC3A9D">
        <w:t>e</w:t>
      </w:r>
      <w:r w:rsidR="00AA648B">
        <w:t xml:space="preserve">tic algorithm. </w:t>
      </w:r>
    </w:p>
    <w:p w14:paraId="111FE7D0" w14:textId="12DB6AE3" w:rsidR="00DC508B" w:rsidRDefault="00DC508B" w:rsidP="00145B8A">
      <w:r>
        <w:t xml:space="preserve">To add:  * Memory allocation  * Stopping criteria   *Algorithm tree </w:t>
      </w:r>
    </w:p>
    <w:p w14:paraId="06A03F30" w14:textId="6441D4AB" w:rsidR="000D7ABA" w:rsidRPr="00D65520" w:rsidRDefault="00D65520" w:rsidP="00145B8A">
      <w:r w:rsidRPr="00D65520">
        <w:rPr>
          <w:highlight w:val="yellow"/>
        </w:rPr>
        <w:t xml:space="preserve">To do? </w:t>
      </w:r>
      <w:r w:rsidRPr="00D65520">
        <w:rPr>
          <w:highlight w:val="yellow"/>
        </w:rPr>
        <w:t>surrogate model</w:t>
      </w:r>
    </w:p>
    <w:p w14:paraId="6B78EC71" w14:textId="3862BC38" w:rsidR="000D7ABA" w:rsidRDefault="000D7ABA" w:rsidP="00145B8A"/>
    <w:p w14:paraId="3EDB92CD" w14:textId="089B8FE1" w:rsidR="0052699F" w:rsidRDefault="0052699F" w:rsidP="00145B8A"/>
    <w:p w14:paraId="52EB5034" w14:textId="77777777" w:rsidR="0052699F" w:rsidRDefault="0052699F" w:rsidP="00145B8A"/>
    <w:p w14:paraId="6811FA80" w14:textId="09D268DB" w:rsidR="004B593F" w:rsidRDefault="0052699F" w:rsidP="004B593F">
      <w:pPr>
        <w:pStyle w:val="Heading2"/>
      </w:pPr>
      <w:r>
        <w:t xml:space="preserve">Results analysis </w:t>
      </w:r>
    </w:p>
    <w:p w14:paraId="680D5187" w14:textId="7D2662AF" w:rsidR="004B593F" w:rsidRDefault="004B593F" w:rsidP="004B593F">
      <w:r>
        <w:t>* Analysis the front</w:t>
      </w:r>
    </w:p>
    <w:p w14:paraId="44A4D8F3" w14:textId="0A8DB2FB" w:rsidR="004B593F" w:rsidRDefault="004B593F" w:rsidP="004B593F">
      <w:r>
        <w:t>* select concepts to continue with</w:t>
      </w:r>
    </w:p>
    <w:p w14:paraId="7917EDEB" w14:textId="1E1CC4DC" w:rsidR="004B593F" w:rsidRDefault="004B593F" w:rsidP="004B593F">
      <w:r>
        <w:t>* Select indices for the last part: HV, IGD</w:t>
      </w:r>
      <w:r w:rsidR="008D5BD2">
        <w:t>,</w:t>
      </w:r>
      <w:r>
        <w:t xml:space="preserve"> etc.</w:t>
      </w:r>
    </w:p>
    <w:p w14:paraId="50B8F5E0" w14:textId="62BD76ED" w:rsidR="008D5BD2" w:rsidRDefault="008D5BD2" w:rsidP="004B593F"/>
    <w:p w14:paraId="19885929" w14:textId="77777777" w:rsidR="008D5BD2" w:rsidRDefault="008D5BD2" w:rsidP="004B593F"/>
    <w:p w14:paraId="3FDC1455" w14:textId="77777777" w:rsidR="004B593F" w:rsidRDefault="004B593F" w:rsidP="004B593F"/>
    <w:p w14:paraId="35F40636" w14:textId="2E40FAAC" w:rsidR="004B593F" w:rsidRDefault="0020647A" w:rsidP="0020647A">
      <w:pPr>
        <w:pStyle w:val="Heading2"/>
      </w:pPr>
      <w:r>
        <w:t xml:space="preserve"> Find Pareto front using a </w:t>
      </w:r>
      <w:r w:rsidRPr="0020647A">
        <w:t>multi-objective evolut</w:t>
      </w:r>
      <w:r>
        <w:t>ionary algorithm</w:t>
      </w:r>
    </w:p>
    <w:p w14:paraId="1E008157" w14:textId="2B8E160C" w:rsidR="0020647A" w:rsidRDefault="0020647A" w:rsidP="0020647A">
      <w:r>
        <w:t>* Select algorithm</w:t>
      </w:r>
    </w:p>
    <w:p w14:paraId="04F08B8D" w14:textId="6302E95D" w:rsidR="0020647A" w:rsidRDefault="0020647A" w:rsidP="0020647A">
      <w:r>
        <w:t>* Compute Indices</w:t>
      </w:r>
    </w:p>
    <w:p w14:paraId="01BF91D8" w14:textId="7D6B9CA2" w:rsidR="0020647A" w:rsidRPr="0020647A" w:rsidRDefault="000B6374" w:rsidP="0020647A">
      <w:r>
        <w:t xml:space="preserve">* </w:t>
      </w:r>
      <w:r w:rsidR="0020647A">
        <w:t>Show results</w:t>
      </w:r>
    </w:p>
    <w:p w14:paraId="0326F9C6" w14:textId="77777777" w:rsidR="008D5BD2" w:rsidRPr="004B593F" w:rsidRDefault="008D5BD2" w:rsidP="004B593F"/>
    <w:sectPr w:rsidR="008D5BD2" w:rsidRPr="004B593F" w:rsidSect="00426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720"/>
        </w:tabs>
        <w:ind w:left="720" w:hanging="360"/>
      </w:pPr>
      <w:rPr>
        <w:rFonts w:ascii="Symbol" w:hAnsi="Symbol"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5"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8"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2"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5"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5"/>
  </w:num>
  <w:num w:numId="3">
    <w:abstractNumId w:val="8"/>
  </w:num>
  <w:num w:numId="4">
    <w:abstractNumId w:val="8"/>
  </w:num>
  <w:num w:numId="5">
    <w:abstractNumId w:val="8"/>
  </w:num>
  <w:num w:numId="6">
    <w:abstractNumId w:val="8"/>
  </w:num>
  <w:num w:numId="7">
    <w:abstractNumId w:val="8"/>
  </w:num>
  <w:num w:numId="8">
    <w:abstractNumId w:val="8"/>
  </w:num>
  <w:num w:numId="9">
    <w:abstractNumId w:val="8"/>
  </w:num>
  <w:num w:numId="10">
    <w:abstractNumId w:val="6"/>
  </w:num>
  <w:num w:numId="11">
    <w:abstractNumId w:val="12"/>
  </w:num>
  <w:num w:numId="12">
    <w:abstractNumId w:val="10"/>
  </w:num>
  <w:num w:numId="13">
    <w:abstractNumId w:val="14"/>
  </w:num>
  <w:num w:numId="14">
    <w:abstractNumId w:val="11"/>
  </w:num>
  <w:num w:numId="15">
    <w:abstractNumId w:val="1"/>
  </w:num>
  <w:num w:numId="16">
    <w:abstractNumId w:val="15"/>
  </w:num>
  <w:num w:numId="17">
    <w:abstractNumId w:val="3"/>
  </w:num>
  <w:num w:numId="18">
    <w:abstractNumId w:val="0"/>
  </w:num>
  <w:num w:numId="19">
    <w:abstractNumId w:val="7"/>
  </w:num>
  <w:num w:numId="20">
    <w:abstractNumId w:val="4"/>
  </w:num>
  <w:num w:numId="21">
    <w:abstractNumId w:val="13"/>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TA0MjI3MjMzMDRR0lEKTi0uzszPAykwqwUAiFkl2SwAAAA="/>
  </w:docVars>
  <w:rsids>
    <w:rsidRoot w:val="007901BA"/>
    <w:rsid w:val="000021DB"/>
    <w:rsid w:val="000054A1"/>
    <w:rsid w:val="00010D6F"/>
    <w:rsid w:val="000133AA"/>
    <w:rsid w:val="00017E05"/>
    <w:rsid w:val="00080585"/>
    <w:rsid w:val="0008092A"/>
    <w:rsid w:val="00097193"/>
    <w:rsid w:val="00097BA6"/>
    <w:rsid w:val="000B619C"/>
    <w:rsid w:val="000B6374"/>
    <w:rsid w:val="000D0224"/>
    <w:rsid w:val="000D7ABA"/>
    <w:rsid w:val="000F0DE1"/>
    <w:rsid w:val="000F21F8"/>
    <w:rsid w:val="001064AA"/>
    <w:rsid w:val="0011360C"/>
    <w:rsid w:val="00116A4B"/>
    <w:rsid w:val="00137863"/>
    <w:rsid w:val="00145B8A"/>
    <w:rsid w:val="00167FE1"/>
    <w:rsid w:val="00192728"/>
    <w:rsid w:val="001956F3"/>
    <w:rsid w:val="001A2822"/>
    <w:rsid w:val="001E4698"/>
    <w:rsid w:val="001E5E44"/>
    <w:rsid w:val="001E7419"/>
    <w:rsid w:val="001F16B2"/>
    <w:rsid w:val="001F2E1A"/>
    <w:rsid w:val="0020647A"/>
    <w:rsid w:val="002209C0"/>
    <w:rsid w:val="00224054"/>
    <w:rsid w:val="002273DE"/>
    <w:rsid w:val="00240131"/>
    <w:rsid w:val="00256D97"/>
    <w:rsid w:val="00276BB2"/>
    <w:rsid w:val="002948CB"/>
    <w:rsid w:val="002E450A"/>
    <w:rsid w:val="003033E8"/>
    <w:rsid w:val="003074C8"/>
    <w:rsid w:val="0031130C"/>
    <w:rsid w:val="003331FD"/>
    <w:rsid w:val="0035079C"/>
    <w:rsid w:val="0035506C"/>
    <w:rsid w:val="00391777"/>
    <w:rsid w:val="003E3BC4"/>
    <w:rsid w:val="003F5441"/>
    <w:rsid w:val="00423DC5"/>
    <w:rsid w:val="004247AB"/>
    <w:rsid w:val="004261B5"/>
    <w:rsid w:val="0043778A"/>
    <w:rsid w:val="004604A4"/>
    <w:rsid w:val="0046304C"/>
    <w:rsid w:val="004714A9"/>
    <w:rsid w:val="0047192F"/>
    <w:rsid w:val="00481F92"/>
    <w:rsid w:val="004B4A56"/>
    <w:rsid w:val="004B593F"/>
    <w:rsid w:val="004E45E1"/>
    <w:rsid w:val="004E5B9C"/>
    <w:rsid w:val="005037F9"/>
    <w:rsid w:val="005169C8"/>
    <w:rsid w:val="0052699F"/>
    <w:rsid w:val="0059243A"/>
    <w:rsid w:val="005B3233"/>
    <w:rsid w:val="005C3C46"/>
    <w:rsid w:val="005C663E"/>
    <w:rsid w:val="005D2FC0"/>
    <w:rsid w:val="005D55B9"/>
    <w:rsid w:val="005E4217"/>
    <w:rsid w:val="005F7216"/>
    <w:rsid w:val="0061130D"/>
    <w:rsid w:val="006216A8"/>
    <w:rsid w:val="00627874"/>
    <w:rsid w:val="00635B4F"/>
    <w:rsid w:val="006429CF"/>
    <w:rsid w:val="00644BAC"/>
    <w:rsid w:val="00671D4C"/>
    <w:rsid w:val="006B79E2"/>
    <w:rsid w:val="006D50F7"/>
    <w:rsid w:val="006E15CB"/>
    <w:rsid w:val="006F0EEC"/>
    <w:rsid w:val="006F29D0"/>
    <w:rsid w:val="00703468"/>
    <w:rsid w:val="007168C6"/>
    <w:rsid w:val="00716D99"/>
    <w:rsid w:val="00744222"/>
    <w:rsid w:val="00745E02"/>
    <w:rsid w:val="00762125"/>
    <w:rsid w:val="007653E7"/>
    <w:rsid w:val="0076671A"/>
    <w:rsid w:val="00767283"/>
    <w:rsid w:val="00776A89"/>
    <w:rsid w:val="007901BA"/>
    <w:rsid w:val="007920B8"/>
    <w:rsid w:val="00793371"/>
    <w:rsid w:val="007A7E0D"/>
    <w:rsid w:val="007C514D"/>
    <w:rsid w:val="007E0155"/>
    <w:rsid w:val="007F2183"/>
    <w:rsid w:val="00817880"/>
    <w:rsid w:val="008257D3"/>
    <w:rsid w:val="008546F7"/>
    <w:rsid w:val="00862B3D"/>
    <w:rsid w:val="00877DC8"/>
    <w:rsid w:val="008C6D37"/>
    <w:rsid w:val="008D458F"/>
    <w:rsid w:val="008D5BD2"/>
    <w:rsid w:val="008E09B8"/>
    <w:rsid w:val="008F0BA3"/>
    <w:rsid w:val="008F2B0F"/>
    <w:rsid w:val="00964905"/>
    <w:rsid w:val="009A071F"/>
    <w:rsid w:val="009A3094"/>
    <w:rsid w:val="009C7F66"/>
    <w:rsid w:val="009F69CC"/>
    <w:rsid w:val="00A00544"/>
    <w:rsid w:val="00A0096D"/>
    <w:rsid w:val="00A00BF5"/>
    <w:rsid w:val="00A360A9"/>
    <w:rsid w:val="00A5543A"/>
    <w:rsid w:val="00A62F56"/>
    <w:rsid w:val="00AA648B"/>
    <w:rsid w:val="00AD6C97"/>
    <w:rsid w:val="00AE0A6D"/>
    <w:rsid w:val="00B15F86"/>
    <w:rsid w:val="00B25B3A"/>
    <w:rsid w:val="00B4506A"/>
    <w:rsid w:val="00B5642B"/>
    <w:rsid w:val="00B64A1D"/>
    <w:rsid w:val="00B65EF9"/>
    <w:rsid w:val="00B713C0"/>
    <w:rsid w:val="00B804ED"/>
    <w:rsid w:val="00B90F0E"/>
    <w:rsid w:val="00BA59BD"/>
    <w:rsid w:val="00BD42A1"/>
    <w:rsid w:val="00BE31A9"/>
    <w:rsid w:val="00BE5AEB"/>
    <w:rsid w:val="00BE70FC"/>
    <w:rsid w:val="00BF07BF"/>
    <w:rsid w:val="00BF72B4"/>
    <w:rsid w:val="00C04E99"/>
    <w:rsid w:val="00C11758"/>
    <w:rsid w:val="00C11B84"/>
    <w:rsid w:val="00C24482"/>
    <w:rsid w:val="00C27827"/>
    <w:rsid w:val="00C30AE5"/>
    <w:rsid w:val="00C30F54"/>
    <w:rsid w:val="00C37699"/>
    <w:rsid w:val="00C376C5"/>
    <w:rsid w:val="00C43683"/>
    <w:rsid w:val="00C5643A"/>
    <w:rsid w:val="00C6221C"/>
    <w:rsid w:val="00C741B1"/>
    <w:rsid w:val="00CB6311"/>
    <w:rsid w:val="00CC3A9D"/>
    <w:rsid w:val="00CF2D3C"/>
    <w:rsid w:val="00D00A0B"/>
    <w:rsid w:val="00D02F65"/>
    <w:rsid w:val="00D05287"/>
    <w:rsid w:val="00D079E4"/>
    <w:rsid w:val="00D2433F"/>
    <w:rsid w:val="00D51258"/>
    <w:rsid w:val="00D65520"/>
    <w:rsid w:val="00D72F11"/>
    <w:rsid w:val="00D747E9"/>
    <w:rsid w:val="00D855BE"/>
    <w:rsid w:val="00DA206F"/>
    <w:rsid w:val="00DC508B"/>
    <w:rsid w:val="00E31FFE"/>
    <w:rsid w:val="00E51126"/>
    <w:rsid w:val="00E831AC"/>
    <w:rsid w:val="00E95DBC"/>
    <w:rsid w:val="00EB124C"/>
    <w:rsid w:val="00EB2E52"/>
    <w:rsid w:val="00EB6D3F"/>
    <w:rsid w:val="00EC4393"/>
    <w:rsid w:val="00ED1A3E"/>
    <w:rsid w:val="00ED7A47"/>
    <w:rsid w:val="00F52575"/>
    <w:rsid w:val="00F56A10"/>
    <w:rsid w:val="00F713B4"/>
    <w:rsid w:val="00F72732"/>
    <w:rsid w:val="00F83403"/>
    <w:rsid w:val="00FC68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01E6F"/>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ind w:left="1225" w:hanging="505"/>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14EAA1-B60A-4C7B-9F95-4ADCE848EB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1</TotalTime>
  <Pages>11</Pages>
  <Words>1873</Words>
  <Characters>10679</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81</cp:revision>
  <dcterms:created xsi:type="dcterms:W3CDTF">2019-12-18T13:42:00Z</dcterms:created>
  <dcterms:modified xsi:type="dcterms:W3CDTF">2019-12-22T10:34:00Z</dcterms:modified>
</cp:coreProperties>
</file>